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950ECCA" w14:textId="77777777" w:rsidR="00685B5D" w:rsidRPr="00A565AC" w:rsidRDefault="00685B5D" w:rsidP="00A565AC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098FFB7" w14:textId="77777777" w:rsidR="001F6AE9" w:rsidRDefault="001F6AE9" w:rsidP="001F6AE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896CC8B" w14:textId="77777777" w:rsidR="001F6AE9" w:rsidRDefault="001F6AE9" w:rsidP="001F6AE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C31F21F" w14:textId="77777777" w:rsidR="00A565AC" w:rsidRDefault="00946DE1" w:rsidP="001F6AE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565AC">
        <w:rPr>
          <w:rFonts w:ascii="Times New Roman" w:hAnsi="Times New Roman" w:cs="Times New Roman"/>
          <w:b/>
          <w:sz w:val="24"/>
          <w:szCs w:val="24"/>
        </w:rPr>
        <w:t>Database Design</w:t>
      </w:r>
      <w:r>
        <w:rPr>
          <w:rFonts w:ascii="Times New Roman" w:hAnsi="Times New Roman" w:cs="Times New Roman"/>
          <w:b/>
          <w:sz w:val="24"/>
          <w:szCs w:val="24"/>
        </w:rPr>
        <w:t xml:space="preserve"> and ERD Creation</w:t>
      </w:r>
    </w:p>
    <w:p w14:paraId="33227265" w14:textId="77777777" w:rsidR="001F6AE9" w:rsidRDefault="001F6AE9" w:rsidP="001F6AE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B8B4C15" w14:textId="77777777" w:rsidR="001F6AE9" w:rsidRDefault="001F6AE9" w:rsidP="001F6AE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9F28EBB" w14:textId="77777777" w:rsidR="001F6AE9" w:rsidRDefault="001F6AE9" w:rsidP="001F6AE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95A7241" w14:textId="77777777" w:rsidR="001F6AE9" w:rsidRDefault="001F6AE9" w:rsidP="001F6AE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DDDE4AF" w14:textId="77777777" w:rsidR="001F6AE9" w:rsidRPr="00A565AC" w:rsidRDefault="001F6AE9" w:rsidP="001F6AE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49AC27A" w14:textId="77777777" w:rsidR="00A565AC" w:rsidRDefault="00E905C4" w:rsidP="001F6AE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hristos Giannopoulos</w:t>
      </w:r>
    </w:p>
    <w:p w14:paraId="10237EF1" w14:textId="77777777" w:rsidR="001F6AE9" w:rsidRDefault="001F6AE9" w:rsidP="001F6AE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CC99501" w14:textId="77777777" w:rsidR="001F6AE9" w:rsidRDefault="001F6AE9" w:rsidP="001F6AE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C661CB6" w14:textId="77777777" w:rsidR="001F6AE9" w:rsidRPr="00A565AC" w:rsidRDefault="001F6AE9" w:rsidP="001F6AE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4682153" w14:textId="77777777" w:rsidR="00A565AC" w:rsidRDefault="004D49B9" w:rsidP="004D49B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BM/380</w:t>
      </w:r>
    </w:p>
    <w:p w14:paraId="79D33142" w14:textId="77777777" w:rsidR="00A565AC" w:rsidRPr="00A565AC" w:rsidRDefault="004D49B9" w:rsidP="001F6AE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5/22/2017</w:t>
      </w:r>
      <w:bookmarkStart w:id="0" w:name="_GoBack"/>
      <w:bookmarkEnd w:id="0"/>
    </w:p>
    <w:p w14:paraId="3615B573" w14:textId="77777777" w:rsidR="00A565AC" w:rsidRPr="00A565AC" w:rsidRDefault="00A565AC" w:rsidP="001F6AE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565AC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79DEDC02" w14:textId="77777777" w:rsidR="00F32E5C" w:rsidRPr="00A565AC" w:rsidRDefault="00F32E5C" w:rsidP="00A565AC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565AC">
        <w:rPr>
          <w:rFonts w:ascii="Times New Roman" w:hAnsi="Times New Roman" w:cs="Times New Roman"/>
          <w:b/>
          <w:sz w:val="24"/>
          <w:szCs w:val="24"/>
        </w:rPr>
        <w:lastRenderedPageBreak/>
        <w:t>Art table</w:t>
      </w:r>
    </w:p>
    <w:tbl>
      <w:tblPr>
        <w:tblStyle w:val="TableGrid"/>
        <w:tblW w:w="0" w:type="dxa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BB320A" w:rsidRPr="00A565AC" w14:paraId="254A88D7" w14:textId="77777777" w:rsidTr="00BB320A">
        <w:tc>
          <w:tcPr>
            <w:tcW w:w="2254" w:type="dxa"/>
          </w:tcPr>
          <w:p w14:paraId="75AB33C2" w14:textId="77777777" w:rsidR="00BB320A" w:rsidRPr="00A565AC" w:rsidRDefault="00F32E5C" w:rsidP="00A565A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565AC">
              <w:rPr>
                <w:rFonts w:ascii="Times New Roman" w:hAnsi="Times New Roman" w:cs="Times New Roman"/>
                <w:b/>
                <w:sz w:val="24"/>
                <w:szCs w:val="24"/>
              </w:rPr>
              <w:t>F</w:t>
            </w:r>
            <w:r w:rsidR="00BB320A" w:rsidRPr="00A565AC">
              <w:rPr>
                <w:rFonts w:ascii="Times New Roman" w:hAnsi="Times New Roman" w:cs="Times New Roman"/>
                <w:b/>
                <w:sz w:val="24"/>
                <w:szCs w:val="24"/>
              </w:rPr>
              <w:t>ield</w:t>
            </w:r>
          </w:p>
        </w:tc>
        <w:tc>
          <w:tcPr>
            <w:tcW w:w="2254" w:type="dxa"/>
          </w:tcPr>
          <w:p w14:paraId="43ED7D35" w14:textId="77777777" w:rsidR="00BB320A" w:rsidRPr="00A565AC" w:rsidRDefault="00BB320A" w:rsidP="00A565A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565AC">
              <w:rPr>
                <w:rFonts w:ascii="Times New Roman" w:hAnsi="Times New Roman" w:cs="Times New Roman"/>
                <w:b/>
                <w:sz w:val="24"/>
                <w:szCs w:val="24"/>
              </w:rPr>
              <w:t>Data type</w:t>
            </w:r>
          </w:p>
        </w:tc>
        <w:tc>
          <w:tcPr>
            <w:tcW w:w="2254" w:type="dxa"/>
          </w:tcPr>
          <w:p w14:paraId="08E92B1B" w14:textId="77777777" w:rsidR="00BB320A" w:rsidRPr="00A565AC" w:rsidRDefault="001F6AE9" w:rsidP="00A565A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565AC">
              <w:rPr>
                <w:rFonts w:ascii="Times New Roman" w:hAnsi="Times New Roman" w:cs="Times New Roman"/>
                <w:b/>
                <w:sz w:val="24"/>
                <w:szCs w:val="24"/>
              </w:rPr>
              <w:t>K</w:t>
            </w:r>
            <w:r w:rsidR="00BB320A" w:rsidRPr="00A565AC">
              <w:rPr>
                <w:rFonts w:ascii="Times New Roman" w:hAnsi="Times New Roman" w:cs="Times New Roman"/>
                <w:b/>
                <w:sz w:val="24"/>
                <w:szCs w:val="24"/>
              </w:rPr>
              <w:t>ey</w:t>
            </w:r>
          </w:p>
        </w:tc>
        <w:tc>
          <w:tcPr>
            <w:tcW w:w="2254" w:type="dxa"/>
          </w:tcPr>
          <w:p w14:paraId="74275DE8" w14:textId="77777777" w:rsidR="00BB320A" w:rsidRPr="00A565AC" w:rsidRDefault="00BB320A" w:rsidP="00A565A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565AC">
              <w:rPr>
                <w:rFonts w:ascii="Times New Roman" w:hAnsi="Times New Roman" w:cs="Times New Roman"/>
                <w:b/>
                <w:sz w:val="24"/>
                <w:szCs w:val="24"/>
              </w:rPr>
              <w:t>Constraint</w:t>
            </w:r>
          </w:p>
        </w:tc>
      </w:tr>
      <w:tr w:rsidR="00BB320A" w:rsidRPr="00A565AC" w14:paraId="476F83D7" w14:textId="77777777" w:rsidTr="00BB320A">
        <w:tc>
          <w:tcPr>
            <w:tcW w:w="2254" w:type="dxa"/>
          </w:tcPr>
          <w:p w14:paraId="377067D0" w14:textId="77777777" w:rsidR="00BB320A" w:rsidRPr="00A565AC" w:rsidRDefault="00BB320A" w:rsidP="00A565AC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565AC">
              <w:rPr>
                <w:rFonts w:ascii="Times New Roman" w:hAnsi="Times New Roman" w:cs="Times New Roman"/>
                <w:sz w:val="24"/>
                <w:szCs w:val="24"/>
              </w:rPr>
              <w:t>Art_ID</w:t>
            </w:r>
            <w:proofErr w:type="spellEnd"/>
          </w:p>
        </w:tc>
        <w:tc>
          <w:tcPr>
            <w:tcW w:w="2254" w:type="dxa"/>
          </w:tcPr>
          <w:p w14:paraId="6E4B69E1" w14:textId="77777777" w:rsidR="00BB320A" w:rsidRPr="00A565AC" w:rsidRDefault="00BB320A" w:rsidP="00A565AC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65AC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2254" w:type="dxa"/>
          </w:tcPr>
          <w:p w14:paraId="5E29DC57" w14:textId="77777777" w:rsidR="00BB320A" w:rsidRPr="00A565AC" w:rsidRDefault="00BB320A" w:rsidP="00A565AC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65AC">
              <w:rPr>
                <w:rFonts w:ascii="Times New Roman" w:hAnsi="Times New Roman" w:cs="Times New Roman"/>
                <w:sz w:val="24"/>
                <w:szCs w:val="24"/>
              </w:rPr>
              <w:t>PK</w:t>
            </w:r>
          </w:p>
        </w:tc>
        <w:tc>
          <w:tcPr>
            <w:tcW w:w="2254" w:type="dxa"/>
          </w:tcPr>
          <w:p w14:paraId="06F6DC56" w14:textId="77777777" w:rsidR="00BB320A" w:rsidRPr="00A565AC" w:rsidRDefault="00BB320A" w:rsidP="00A565AC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65AC">
              <w:rPr>
                <w:rFonts w:ascii="Times New Roman" w:hAnsi="Times New Roman" w:cs="Times New Roman"/>
                <w:sz w:val="24"/>
                <w:szCs w:val="24"/>
              </w:rPr>
              <w:t xml:space="preserve">No null, </w:t>
            </w:r>
            <w:proofErr w:type="gramStart"/>
            <w:r w:rsidRPr="00A565AC">
              <w:rPr>
                <w:rFonts w:ascii="Times New Roman" w:hAnsi="Times New Roman" w:cs="Times New Roman"/>
                <w:sz w:val="24"/>
                <w:szCs w:val="24"/>
              </w:rPr>
              <w:t>Auto</w:t>
            </w:r>
            <w:proofErr w:type="gramEnd"/>
            <w:r w:rsidRPr="00A565AC">
              <w:rPr>
                <w:rFonts w:ascii="Times New Roman" w:hAnsi="Times New Roman" w:cs="Times New Roman"/>
                <w:sz w:val="24"/>
                <w:szCs w:val="24"/>
              </w:rPr>
              <w:t xml:space="preserve"> increment</w:t>
            </w:r>
          </w:p>
        </w:tc>
      </w:tr>
      <w:tr w:rsidR="00BB320A" w:rsidRPr="00A565AC" w14:paraId="32A504F2" w14:textId="77777777" w:rsidTr="00BB320A">
        <w:tc>
          <w:tcPr>
            <w:tcW w:w="2254" w:type="dxa"/>
          </w:tcPr>
          <w:p w14:paraId="1C21BC94" w14:textId="77777777" w:rsidR="00BB320A" w:rsidRPr="00A565AC" w:rsidRDefault="00F32E5C" w:rsidP="00A565AC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65AC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BB320A" w:rsidRPr="00A565AC">
              <w:rPr>
                <w:rFonts w:ascii="Times New Roman" w:hAnsi="Times New Roman" w:cs="Times New Roman"/>
                <w:sz w:val="24"/>
                <w:szCs w:val="24"/>
              </w:rPr>
              <w:t>ize</w:t>
            </w:r>
          </w:p>
        </w:tc>
        <w:tc>
          <w:tcPr>
            <w:tcW w:w="2254" w:type="dxa"/>
          </w:tcPr>
          <w:p w14:paraId="554C3BB4" w14:textId="77777777" w:rsidR="00BB320A" w:rsidRPr="00A565AC" w:rsidRDefault="00BB320A" w:rsidP="00A565AC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65AC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2254" w:type="dxa"/>
          </w:tcPr>
          <w:p w14:paraId="689B3C3C" w14:textId="77777777" w:rsidR="00BB320A" w:rsidRPr="00A565AC" w:rsidRDefault="00BB320A" w:rsidP="00A565AC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4" w:type="dxa"/>
          </w:tcPr>
          <w:p w14:paraId="2662AD74" w14:textId="77777777" w:rsidR="00BB320A" w:rsidRPr="00A565AC" w:rsidRDefault="00BB320A" w:rsidP="00A565AC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65AC">
              <w:rPr>
                <w:rFonts w:ascii="Times New Roman" w:hAnsi="Times New Roman" w:cs="Times New Roman"/>
                <w:sz w:val="24"/>
                <w:szCs w:val="24"/>
              </w:rPr>
              <w:t>No null</w:t>
            </w:r>
          </w:p>
        </w:tc>
      </w:tr>
      <w:tr w:rsidR="00BB320A" w:rsidRPr="00A565AC" w14:paraId="61FD3149" w14:textId="77777777" w:rsidTr="00BB320A">
        <w:tc>
          <w:tcPr>
            <w:tcW w:w="2254" w:type="dxa"/>
          </w:tcPr>
          <w:p w14:paraId="7FBB8E87" w14:textId="77777777" w:rsidR="00BB320A" w:rsidRPr="00A565AC" w:rsidRDefault="00BB320A" w:rsidP="00A565AC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65AC">
              <w:rPr>
                <w:rFonts w:ascii="Times New Roman" w:hAnsi="Times New Roman" w:cs="Times New Roman"/>
                <w:sz w:val="24"/>
                <w:szCs w:val="24"/>
              </w:rPr>
              <w:t>Genre</w:t>
            </w:r>
          </w:p>
        </w:tc>
        <w:tc>
          <w:tcPr>
            <w:tcW w:w="2254" w:type="dxa"/>
          </w:tcPr>
          <w:p w14:paraId="5957D058" w14:textId="77777777" w:rsidR="00BB320A" w:rsidRPr="00A565AC" w:rsidRDefault="00BB320A" w:rsidP="00A565AC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A565AC">
              <w:rPr>
                <w:rFonts w:ascii="Times New Roman" w:hAnsi="Times New Roman" w:cs="Times New Roman"/>
                <w:sz w:val="24"/>
                <w:szCs w:val="24"/>
              </w:rPr>
              <w:t>VARCHAR(</w:t>
            </w:r>
            <w:proofErr w:type="gramEnd"/>
            <w:r w:rsidRPr="00A565AC">
              <w:rPr>
                <w:rFonts w:ascii="Times New Roman" w:hAnsi="Times New Roman" w:cs="Times New Roman"/>
                <w:sz w:val="24"/>
                <w:szCs w:val="24"/>
              </w:rPr>
              <w:t>40)</w:t>
            </w:r>
          </w:p>
        </w:tc>
        <w:tc>
          <w:tcPr>
            <w:tcW w:w="2254" w:type="dxa"/>
          </w:tcPr>
          <w:p w14:paraId="18E0B130" w14:textId="77777777" w:rsidR="00BB320A" w:rsidRPr="00A565AC" w:rsidRDefault="00BB320A" w:rsidP="00A565AC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4" w:type="dxa"/>
          </w:tcPr>
          <w:p w14:paraId="7EFA4385" w14:textId="77777777" w:rsidR="00BB320A" w:rsidRPr="00A565AC" w:rsidRDefault="00BB320A" w:rsidP="00A565AC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65AC">
              <w:rPr>
                <w:rFonts w:ascii="Times New Roman" w:hAnsi="Times New Roman" w:cs="Times New Roman"/>
                <w:sz w:val="24"/>
                <w:szCs w:val="24"/>
              </w:rPr>
              <w:t>No null</w:t>
            </w:r>
          </w:p>
        </w:tc>
      </w:tr>
      <w:tr w:rsidR="00BB320A" w:rsidRPr="00A565AC" w14:paraId="441223A2" w14:textId="77777777" w:rsidTr="00BB320A">
        <w:tc>
          <w:tcPr>
            <w:tcW w:w="2254" w:type="dxa"/>
          </w:tcPr>
          <w:p w14:paraId="4958B3FB" w14:textId="77777777" w:rsidR="00BB320A" w:rsidRPr="00A565AC" w:rsidRDefault="00BB320A" w:rsidP="00A565AC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65AC">
              <w:rPr>
                <w:rFonts w:ascii="Times New Roman" w:hAnsi="Times New Roman" w:cs="Times New Roman"/>
                <w:sz w:val="24"/>
                <w:szCs w:val="24"/>
              </w:rPr>
              <w:t>Value</w:t>
            </w:r>
          </w:p>
        </w:tc>
        <w:tc>
          <w:tcPr>
            <w:tcW w:w="2254" w:type="dxa"/>
          </w:tcPr>
          <w:p w14:paraId="6AFD84B0" w14:textId="77777777" w:rsidR="00BB320A" w:rsidRPr="00A565AC" w:rsidRDefault="00BB320A" w:rsidP="00A565AC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65AC">
              <w:rPr>
                <w:rFonts w:ascii="Times New Roman" w:hAnsi="Times New Roman" w:cs="Times New Roman"/>
                <w:sz w:val="24"/>
                <w:szCs w:val="24"/>
              </w:rPr>
              <w:t>VARCHAR</w:t>
            </w:r>
          </w:p>
        </w:tc>
        <w:tc>
          <w:tcPr>
            <w:tcW w:w="2254" w:type="dxa"/>
          </w:tcPr>
          <w:p w14:paraId="1AD85258" w14:textId="77777777" w:rsidR="00BB320A" w:rsidRPr="00A565AC" w:rsidRDefault="00BB320A" w:rsidP="00A565AC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4" w:type="dxa"/>
          </w:tcPr>
          <w:p w14:paraId="77DBBDED" w14:textId="77777777" w:rsidR="00BB320A" w:rsidRPr="00A565AC" w:rsidRDefault="00BB320A" w:rsidP="00A565AC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65AC">
              <w:rPr>
                <w:rFonts w:ascii="Times New Roman" w:hAnsi="Times New Roman" w:cs="Times New Roman"/>
                <w:sz w:val="24"/>
                <w:szCs w:val="24"/>
              </w:rPr>
              <w:t>No null</w:t>
            </w:r>
          </w:p>
        </w:tc>
      </w:tr>
      <w:tr w:rsidR="00BB320A" w:rsidRPr="00A565AC" w14:paraId="248748F8" w14:textId="77777777" w:rsidTr="00BB320A">
        <w:tc>
          <w:tcPr>
            <w:tcW w:w="2254" w:type="dxa"/>
          </w:tcPr>
          <w:p w14:paraId="06EDE57B" w14:textId="77777777" w:rsidR="00BB320A" w:rsidRPr="00A565AC" w:rsidRDefault="00BB320A" w:rsidP="00A565AC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65AC">
              <w:rPr>
                <w:rFonts w:ascii="Times New Roman" w:hAnsi="Times New Roman" w:cs="Times New Roman"/>
                <w:sz w:val="24"/>
                <w:szCs w:val="24"/>
              </w:rPr>
              <w:t>Date Created</w:t>
            </w:r>
          </w:p>
        </w:tc>
        <w:tc>
          <w:tcPr>
            <w:tcW w:w="2254" w:type="dxa"/>
          </w:tcPr>
          <w:p w14:paraId="6F895B2D" w14:textId="77777777" w:rsidR="00BB320A" w:rsidRPr="00A565AC" w:rsidRDefault="00BB320A" w:rsidP="00A565AC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65AC">
              <w:rPr>
                <w:rFonts w:ascii="Times New Roman" w:hAnsi="Times New Roman" w:cs="Times New Roman"/>
                <w:sz w:val="24"/>
                <w:szCs w:val="24"/>
              </w:rPr>
              <w:t>Date/ time</w:t>
            </w:r>
          </w:p>
        </w:tc>
        <w:tc>
          <w:tcPr>
            <w:tcW w:w="2254" w:type="dxa"/>
          </w:tcPr>
          <w:p w14:paraId="037BAFBC" w14:textId="77777777" w:rsidR="00BB320A" w:rsidRPr="00A565AC" w:rsidRDefault="00BB320A" w:rsidP="00A565AC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4" w:type="dxa"/>
          </w:tcPr>
          <w:p w14:paraId="3B115F71" w14:textId="77777777" w:rsidR="00BB320A" w:rsidRPr="00A565AC" w:rsidRDefault="00BB320A" w:rsidP="00A565AC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65AC">
              <w:rPr>
                <w:rFonts w:ascii="Times New Roman" w:hAnsi="Times New Roman" w:cs="Times New Roman"/>
                <w:sz w:val="24"/>
                <w:szCs w:val="24"/>
              </w:rPr>
              <w:t>No null</w:t>
            </w:r>
          </w:p>
        </w:tc>
      </w:tr>
    </w:tbl>
    <w:p w14:paraId="7507208A" w14:textId="77777777" w:rsidR="00EE338E" w:rsidRPr="00A565AC" w:rsidRDefault="00EE338E" w:rsidP="00A565AC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D785528" w14:textId="77777777" w:rsidR="0077531F" w:rsidRPr="00A565AC" w:rsidRDefault="00BB320A" w:rsidP="00A565AC">
      <w:pPr>
        <w:tabs>
          <w:tab w:val="left" w:pos="1590"/>
        </w:tabs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565AC">
        <w:rPr>
          <w:rFonts w:ascii="Times New Roman" w:hAnsi="Times New Roman" w:cs="Times New Roman"/>
          <w:b/>
          <w:sz w:val="24"/>
          <w:szCs w:val="24"/>
        </w:rPr>
        <w:t>Artist table</w:t>
      </w:r>
      <w:r w:rsidRPr="00A565AC">
        <w:rPr>
          <w:rFonts w:ascii="Times New Roman" w:hAnsi="Times New Roman" w:cs="Times New Roman"/>
          <w:b/>
          <w:sz w:val="24"/>
          <w:szCs w:val="24"/>
        </w:rPr>
        <w:tab/>
      </w:r>
    </w:p>
    <w:tbl>
      <w:tblPr>
        <w:tblStyle w:val="TableGrid"/>
        <w:tblW w:w="0" w:type="dxa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BB320A" w:rsidRPr="00A565AC" w14:paraId="09DFEDA2" w14:textId="77777777" w:rsidTr="00BB320A">
        <w:tc>
          <w:tcPr>
            <w:tcW w:w="2254" w:type="dxa"/>
          </w:tcPr>
          <w:p w14:paraId="7C679F4B" w14:textId="77777777" w:rsidR="00BB320A" w:rsidRPr="00A565AC" w:rsidRDefault="00BB320A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565AC">
              <w:rPr>
                <w:rFonts w:ascii="Times New Roman" w:hAnsi="Times New Roman" w:cs="Times New Roman"/>
                <w:b/>
                <w:sz w:val="24"/>
                <w:szCs w:val="24"/>
              </w:rPr>
              <w:t>Field</w:t>
            </w:r>
          </w:p>
        </w:tc>
        <w:tc>
          <w:tcPr>
            <w:tcW w:w="2254" w:type="dxa"/>
          </w:tcPr>
          <w:p w14:paraId="2E56F031" w14:textId="77777777" w:rsidR="00BB320A" w:rsidRPr="00A565AC" w:rsidRDefault="00BB320A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565AC">
              <w:rPr>
                <w:rFonts w:ascii="Times New Roman" w:hAnsi="Times New Roman" w:cs="Times New Roman"/>
                <w:b/>
                <w:sz w:val="24"/>
                <w:szCs w:val="24"/>
              </w:rPr>
              <w:t>Data Type</w:t>
            </w:r>
          </w:p>
        </w:tc>
        <w:tc>
          <w:tcPr>
            <w:tcW w:w="2254" w:type="dxa"/>
          </w:tcPr>
          <w:p w14:paraId="584949A9" w14:textId="77777777" w:rsidR="00BB320A" w:rsidRPr="00A565AC" w:rsidRDefault="00BB320A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565AC">
              <w:rPr>
                <w:rFonts w:ascii="Times New Roman" w:hAnsi="Times New Roman" w:cs="Times New Roman"/>
                <w:b/>
                <w:sz w:val="24"/>
                <w:szCs w:val="24"/>
              </w:rPr>
              <w:t>Key</w:t>
            </w:r>
          </w:p>
        </w:tc>
        <w:tc>
          <w:tcPr>
            <w:tcW w:w="2254" w:type="dxa"/>
          </w:tcPr>
          <w:p w14:paraId="0E9BCBA3" w14:textId="77777777" w:rsidR="00BB320A" w:rsidRPr="00A565AC" w:rsidRDefault="00BB320A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565AC">
              <w:rPr>
                <w:rFonts w:ascii="Times New Roman" w:hAnsi="Times New Roman" w:cs="Times New Roman"/>
                <w:b/>
                <w:sz w:val="24"/>
                <w:szCs w:val="24"/>
              </w:rPr>
              <w:t>Constraint</w:t>
            </w:r>
          </w:p>
        </w:tc>
      </w:tr>
      <w:tr w:rsidR="00BB320A" w:rsidRPr="00A565AC" w14:paraId="6DC50E81" w14:textId="77777777" w:rsidTr="00BB320A">
        <w:tc>
          <w:tcPr>
            <w:tcW w:w="2254" w:type="dxa"/>
          </w:tcPr>
          <w:p w14:paraId="6EAC02EA" w14:textId="77777777" w:rsidR="00BB320A" w:rsidRPr="00A565AC" w:rsidRDefault="00BB320A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65AC">
              <w:rPr>
                <w:rFonts w:ascii="Times New Roman" w:hAnsi="Times New Roman" w:cs="Times New Roman"/>
                <w:sz w:val="24"/>
                <w:szCs w:val="24"/>
              </w:rPr>
              <w:t>ART</w:t>
            </w:r>
            <w:r w:rsidR="005429D8" w:rsidRPr="00A565AC">
              <w:rPr>
                <w:rFonts w:ascii="Times New Roman" w:hAnsi="Times New Roman" w:cs="Times New Roman"/>
                <w:sz w:val="24"/>
                <w:szCs w:val="24"/>
              </w:rPr>
              <w:t>IST</w:t>
            </w:r>
            <w:r w:rsidRPr="00A565AC">
              <w:rPr>
                <w:rFonts w:ascii="Times New Roman" w:hAnsi="Times New Roman" w:cs="Times New Roman"/>
                <w:sz w:val="24"/>
                <w:szCs w:val="24"/>
              </w:rPr>
              <w:t>_ID</w:t>
            </w:r>
          </w:p>
        </w:tc>
        <w:tc>
          <w:tcPr>
            <w:tcW w:w="2254" w:type="dxa"/>
          </w:tcPr>
          <w:p w14:paraId="57F8CB82" w14:textId="77777777" w:rsidR="00BB320A" w:rsidRPr="00A565AC" w:rsidRDefault="00BB320A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65AC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2254" w:type="dxa"/>
          </w:tcPr>
          <w:p w14:paraId="7EA427D8" w14:textId="77777777" w:rsidR="00BB320A" w:rsidRPr="00A565AC" w:rsidRDefault="00BB320A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65AC">
              <w:rPr>
                <w:rFonts w:ascii="Times New Roman" w:hAnsi="Times New Roman" w:cs="Times New Roman"/>
                <w:sz w:val="24"/>
                <w:szCs w:val="24"/>
              </w:rPr>
              <w:t>PK</w:t>
            </w:r>
          </w:p>
        </w:tc>
        <w:tc>
          <w:tcPr>
            <w:tcW w:w="2254" w:type="dxa"/>
          </w:tcPr>
          <w:p w14:paraId="7A997FB4" w14:textId="77777777" w:rsidR="00BB320A" w:rsidRPr="00A565AC" w:rsidRDefault="00BB320A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65AC">
              <w:rPr>
                <w:rFonts w:ascii="Times New Roman" w:hAnsi="Times New Roman" w:cs="Times New Roman"/>
                <w:sz w:val="24"/>
                <w:szCs w:val="24"/>
              </w:rPr>
              <w:t xml:space="preserve">Auto </w:t>
            </w:r>
            <w:r w:rsidR="005429D8" w:rsidRPr="00A565AC">
              <w:rPr>
                <w:rFonts w:ascii="Times New Roman" w:hAnsi="Times New Roman" w:cs="Times New Roman"/>
                <w:sz w:val="24"/>
                <w:szCs w:val="24"/>
              </w:rPr>
              <w:t>increment</w:t>
            </w:r>
            <w:r w:rsidRPr="00A565AC">
              <w:rPr>
                <w:rFonts w:ascii="Times New Roman" w:hAnsi="Times New Roman" w:cs="Times New Roman"/>
                <w:sz w:val="24"/>
                <w:szCs w:val="24"/>
              </w:rPr>
              <w:t>, no null</w:t>
            </w:r>
          </w:p>
        </w:tc>
      </w:tr>
      <w:tr w:rsidR="00BB320A" w:rsidRPr="00A565AC" w14:paraId="23FB12E3" w14:textId="77777777" w:rsidTr="00BB320A">
        <w:tc>
          <w:tcPr>
            <w:tcW w:w="2254" w:type="dxa"/>
          </w:tcPr>
          <w:p w14:paraId="3BCA5D48" w14:textId="77777777" w:rsidR="00BB320A" w:rsidRPr="00A565AC" w:rsidRDefault="005429D8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65AC">
              <w:rPr>
                <w:rFonts w:ascii="Times New Roman" w:hAnsi="Times New Roman" w:cs="Times New Roman"/>
                <w:sz w:val="24"/>
                <w:szCs w:val="24"/>
              </w:rPr>
              <w:t>ART_ID</w:t>
            </w:r>
          </w:p>
        </w:tc>
        <w:tc>
          <w:tcPr>
            <w:tcW w:w="2254" w:type="dxa"/>
          </w:tcPr>
          <w:p w14:paraId="5D6954B8" w14:textId="77777777" w:rsidR="00BB320A" w:rsidRPr="00A565AC" w:rsidRDefault="005429D8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65AC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2254" w:type="dxa"/>
          </w:tcPr>
          <w:p w14:paraId="2CE3EE36" w14:textId="77777777" w:rsidR="00BB320A" w:rsidRPr="00A565AC" w:rsidRDefault="005429D8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65AC">
              <w:rPr>
                <w:rFonts w:ascii="Times New Roman" w:hAnsi="Times New Roman" w:cs="Times New Roman"/>
                <w:sz w:val="24"/>
                <w:szCs w:val="24"/>
              </w:rPr>
              <w:t>FK</w:t>
            </w:r>
          </w:p>
        </w:tc>
        <w:tc>
          <w:tcPr>
            <w:tcW w:w="2254" w:type="dxa"/>
          </w:tcPr>
          <w:p w14:paraId="3F365F84" w14:textId="77777777" w:rsidR="00BB320A" w:rsidRPr="00A565AC" w:rsidRDefault="005429D8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65AC">
              <w:rPr>
                <w:rFonts w:ascii="Times New Roman" w:hAnsi="Times New Roman" w:cs="Times New Roman"/>
                <w:sz w:val="24"/>
                <w:szCs w:val="24"/>
              </w:rPr>
              <w:t>No null</w:t>
            </w:r>
          </w:p>
        </w:tc>
      </w:tr>
      <w:tr w:rsidR="00BB320A" w:rsidRPr="00A565AC" w14:paraId="6DF355F3" w14:textId="77777777" w:rsidTr="00BB320A">
        <w:tc>
          <w:tcPr>
            <w:tcW w:w="2254" w:type="dxa"/>
          </w:tcPr>
          <w:p w14:paraId="72105053" w14:textId="77777777" w:rsidR="00BB320A" w:rsidRPr="00A565AC" w:rsidRDefault="005429D8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65AC">
              <w:rPr>
                <w:rFonts w:ascii="Times New Roman" w:hAnsi="Times New Roman" w:cs="Times New Roman"/>
                <w:sz w:val="24"/>
                <w:szCs w:val="24"/>
              </w:rPr>
              <w:t>Name</w:t>
            </w:r>
          </w:p>
        </w:tc>
        <w:tc>
          <w:tcPr>
            <w:tcW w:w="2254" w:type="dxa"/>
          </w:tcPr>
          <w:p w14:paraId="76E67364" w14:textId="77777777" w:rsidR="00BB320A" w:rsidRPr="00A565AC" w:rsidRDefault="005429D8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A565AC">
              <w:rPr>
                <w:rFonts w:ascii="Times New Roman" w:hAnsi="Times New Roman" w:cs="Times New Roman"/>
                <w:sz w:val="24"/>
                <w:szCs w:val="24"/>
              </w:rPr>
              <w:t>VARCHAR(</w:t>
            </w:r>
            <w:proofErr w:type="gramEnd"/>
            <w:r w:rsidRPr="00A565AC">
              <w:rPr>
                <w:rFonts w:ascii="Times New Roman" w:hAnsi="Times New Roman" w:cs="Times New Roman"/>
                <w:sz w:val="24"/>
                <w:szCs w:val="24"/>
              </w:rPr>
              <w:t>50)</w:t>
            </w:r>
          </w:p>
        </w:tc>
        <w:tc>
          <w:tcPr>
            <w:tcW w:w="2254" w:type="dxa"/>
          </w:tcPr>
          <w:p w14:paraId="01E5AB42" w14:textId="77777777" w:rsidR="00BB320A" w:rsidRPr="00A565AC" w:rsidRDefault="00BB320A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4" w:type="dxa"/>
          </w:tcPr>
          <w:p w14:paraId="62E7B40E" w14:textId="77777777" w:rsidR="00BB320A" w:rsidRPr="00A565AC" w:rsidRDefault="005429D8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65AC">
              <w:rPr>
                <w:rFonts w:ascii="Times New Roman" w:hAnsi="Times New Roman" w:cs="Times New Roman"/>
                <w:sz w:val="24"/>
                <w:szCs w:val="24"/>
              </w:rPr>
              <w:t>No null</w:t>
            </w:r>
          </w:p>
        </w:tc>
      </w:tr>
      <w:tr w:rsidR="00BB320A" w:rsidRPr="00A565AC" w14:paraId="63405AFC" w14:textId="77777777" w:rsidTr="00BB320A">
        <w:tc>
          <w:tcPr>
            <w:tcW w:w="2254" w:type="dxa"/>
          </w:tcPr>
          <w:p w14:paraId="2B354C75" w14:textId="77777777" w:rsidR="00BB320A" w:rsidRPr="00A565AC" w:rsidRDefault="005429D8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65AC">
              <w:rPr>
                <w:rFonts w:ascii="Times New Roman" w:hAnsi="Times New Roman" w:cs="Times New Roman"/>
                <w:sz w:val="24"/>
                <w:szCs w:val="24"/>
              </w:rPr>
              <w:t>Address</w:t>
            </w:r>
          </w:p>
        </w:tc>
        <w:tc>
          <w:tcPr>
            <w:tcW w:w="2254" w:type="dxa"/>
          </w:tcPr>
          <w:p w14:paraId="36C2DDAD" w14:textId="77777777" w:rsidR="00BB320A" w:rsidRPr="00A565AC" w:rsidRDefault="005429D8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A565AC">
              <w:rPr>
                <w:rFonts w:ascii="Times New Roman" w:hAnsi="Times New Roman" w:cs="Times New Roman"/>
                <w:sz w:val="24"/>
                <w:szCs w:val="24"/>
              </w:rPr>
              <w:t>VARCHAR(</w:t>
            </w:r>
            <w:proofErr w:type="gramEnd"/>
            <w:r w:rsidRPr="00A565AC">
              <w:rPr>
                <w:rFonts w:ascii="Times New Roman" w:hAnsi="Times New Roman" w:cs="Times New Roman"/>
                <w:sz w:val="24"/>
                <w:szCs w:val="24"/>
              </w:rPr>
              <w:t>250)</w:t>
            </w:r>
          </w:p>
        </w:tc>
        <w:tc>
          <w:tcPr>
            <w:tcW w:w="2254" w:type="dxa"/>
          </w:tcPr>
          <w:p w14:paraId="6CBF0006" w14:textId="77777777" w:rsidR="00BB320A" w:rsidRPr="00A565AC" w:rsidRDefault="00BB320A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4" w:type="dxa"/>
          </w:tcPr>
          <w:p w14:paraId="7670DFA3" w14:textId="77777777" w:rsidR="00BB320A" w:rsidRPr="00A565AC" w:rsidRDefault="005429D8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65AC">
              <w:rPr>
                <w:rFonts w:ascii="Times New Roman" w:hAnsi="Times New Roman" w:cs="Times New Roman"/>
                <w:sz w:val="24"/>
                <w:szCs w:val="24"/>
              </w:rPr>
              <w:t>No null</w:t>
            </w:r>
          </w:p>
        </w:tc>
      </w:tr>
      <w:tr w:rsidR="00BB320A" w:rsidRPr="00A565AC" w14:paraId="4AAEB431" w14:textId="77777777" w:rsidTr="00BB320A">
        <w:tc>
          <w:tcPr>
            <w:tcW w:w="2254" w:type="dxa"/>
          </w:tcPr>
          <w:p w14:paraId="36EF6F9B" w14:textId="77777777" w:rsidR="00BB320A" w:rsidRPr="00A565AC" w:rsidRDefault="005429D8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65AC">
              <w:rPr>
                <w:rFonts w:ascii="Times New Roman" w:hAnsi="Times New Roman" w:cs="Times New Roman"/>
                <w:sz w:val="24"/>
                <w:szCs w:val="24"/>
              </w:rPr>
              <w:t>Telephone</w:t>
            </w:r>
          </w:p>
        </w:tc>
        <w:tc>
          <w:tcPr>
            <w:tcW w:w="2254" w:type="dxa"/>
          </w:tcPr>
          <w:p w14:paraId="1A996307" w14:textId="77777777" w:rsidR="00BB320A" w:rsidRPr="00A565AC" w:rsidRDefault="005429D8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A565AC">
              <w:rPr>
                <w:rFonts w:ascii="Times New Roman" w:hAnsi="Times New Roman" w:cs="Times New Roman"/>
                <w:sz w:val="24"/>
                <w:szCs w:val="24"/>
              </w:rPr>
              <w:t>VARCHAR(</w:t>
            </w:r>
            <w:proofErr w:type="gramEnd"/>
            <w:r w:rsidRPr="00A565AC">
              <w:rPr>
                <w:rFonts w:ascii="Times New Roman" w:hAnsi="Times New Roman" w:cs="Times New Roman"/>
                <w:sz w:val="24"/>
                <w:szCs w:val="24"/>
              </w:rPr>
              <w:t>12)</w:t>
            </w:r>
          </w:p>
        </w:tc>
        <w:tc>
          <w:tcPr>
            <w:tcW w:w="2254" w:type="dxa"/>
          </w:tcPr>
          <w:p w14:paraId="0978D598" w14:textId="77777777" w:rsidR="00BB320A" w:rsidRPr="00A565AC" w:rsidRDefault="00BB320A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4" w:type="dxa"/>
          </w:tcPr>
          <w:p w14:paraId="7BA6D7B8" w14:textId="77777777" w:rsidR="00BB320A" w:rsidRPr="00A565AC" w:rsidRDefault="005429D8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65AC">
              <w:rPr>
                <w:rFonts w:ascii="Times New Roman" w:hAnsi="Times New Roman" w:cs="Times New Roman"/>
                <w:sz w:val="24"/>
                <w:szCs w:val="24"/>
              </w:rPr>
              <w:t>No null</w:t>
            </w:r>
          </w:p>
        </w:tc>
      </w:tr>
      <w:tr w:rsidR="00BB320A" w:rsidRPr="00A565AC" w14:paraId="586E2BCF" w14:textId="77777777" w:rsidTr="00BB320A">
        <w:tc>
          <w:tcPr>
            <w:tcW w:w="2254" w:type="dxa"/>
          </w:tcPr>
          <w:p w14:paraId="2B438981" w14:textId="77777777" w:rsidR="00BB320A" w:rsidRPr="00A565AC" w:rsidRDefault="005429D8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65AC">
              <w:rPr>
                <w:rFonts w:ascii="Times New Roman" w:hAnsi="Times New Roman" w:cs="Times New Roman"/>
                <w:sz w:val="24"/>
                <w:szCs w:val="24"/>
              </w:rPr>
              <w:t>Amount of Art</w:t>
            </w:r>
          </w:p>
        </w:tc>
        <w:tc>
          <w:tcPr>
            <w:tcW w:w="2254" w:type="dxa"/>
          </w:tcPr>
          <w:p w14:paraId="58FEDB33" w14:textId="77777777" w:rsidR="00BB320A" w:rsidRPr="00A565AC" w:rsidRDefault="005429D8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65AC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2254" w:type="dxa"/>
          </w:tcPr>
          <w:p w14:paraId="442C1C5A" w14:textId="77777777" w:rsidR="00BB320A" w:rsidRPr="00A565AC" w:rsidRDefault="00BB320A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4" w:type="dxa"/>
          </w:tcPr>
          <w:p w14:paraId="6B4886F4" w14:textId="77777777" w:rsidR="00BB320A" w:rsidRPr="00A565AC" w:rsidRDefault="005429D8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65AC">
              <w:rPr>
                <w:rFonts w:ascii="Times New Roman" w:hAnsi="Times New Roman" w:cs="Times New Roman"/>
                <w:sz w:val="24"/>
                <w:szCs w:val="24"/>
              </w:rPr>
              <w:t>No null</w:t>
            </w:r>
          </w:p>
        </w:tc>
      </w:tr>
    </w:tbl>
    <w:p w14:paraId="15939711" w14:textId="77777777" w:rsidR="00BB320A" w:rsidRPr="00A565AC" w:rsidRDefault="00BB320A" w:rsidP="00A565AC">
      <w:pPr>
        <w:tabs>
          <w:tab w:val="left" w:pos="1590"/>
        </w:tabs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A172C1C" w14:textId="77777777" w:rsidR="005429D8" w:rsidRPr="00A565AC" w:rsidRDefault="005429D8" w:rsidP="00A565AC">
      <w:pPr>
        <w:tabs>
          <w:tab w:val="left" w:pos="1590"/>
        </w:tabs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565AC">
        <w:rPr>
          <w:rFonts w:ascii="Times New Roman" w:hAnsi="Times New Roman" w:cs="Times New Roman"/>
          <w:b/>
          <w:sz w:val="24"/>
          <w:szCs w:val="24"/>
        </w:rPr>
        <w:t>Art location table</w:t>
      </w:r>
    </w:p>
    <w:tbl>
      <w:tblPr>
        <w:tblStyle w:val="TableGrid"/>
        <w:tblW w:w="0" w:type="dxa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5429D8" w:rsidRPr="00A565AC" w14:paraId="25E72AD0" w14:textId="77777777" w:rsidTr="005429D8">
        <w:tc>
          <w:tcPr>
            <w:tcW w:w="2254" w:type="dxa"/>
          </w:tcPr>
          <w:p w14:paraId="46040C35" w14:textId="77777777" w:rsidR="005429D8" w:rsidRPr="00A565AC" w:rsidRDefault="005429D8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565AC">
              <w:rPr>
                <w:rFonts w:ascii="Times New Roman" w:hAnsi="Times New Roman" w:cs="Times New Roman"/>
                <w:b/>
                <w:sz w:val="24"/>
                <w:szCs w:val="24"/>
              </w:rPr>
              <w:t>Field</w:t>
            </w:r>
          </w:p>
        </w:tc>
        <w:tc>
          <w:tcPr>
            <w:tcW w:w="2254" w:type="dxa"/>
          </w:tcPr>
          <w:p w14:paraId="24552585" w14:textId="77777777" w:rsidR="005429D8" w:rsidRPr="00A565AC" w:rsidRDefault="005429D8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565AC">
              <w:rPr>
                <w:rFonts w:ascii="Times New Roman" w:hAnsi="Times New Roman" w:cs="Times New Roman"/>
                <w:b/>
                <w:sz w:val="24"/>
                <w:szCs w:val="24"/>
              </w:rPr>
              <w:t>Data Type</w:t>
            </w:r>
          </w:p>
        </w:tc>
        <w:tc>
          <w:tcPr>
            <w:tcW w:w="2254" w:type="dxa"/>
          </w:tcPr>
          <w:p w14:paraId="718D381B" w14:textId="77777777" w:rsidR="005429D8" w:rsidRPr="00A565AC" w:rsidRDefault="005429D8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565AC">
              <w:rPr>
                <w:rFonts w:ascii="Times New Roman" w:hAnsi="Times New Roman" w:cs="Times New Roman"/>
                <w:b/>
                <w:sz w:val="24"/>
                <w:szCs w:val="24"/>
              </w:rPr>
              <w:t>Key</w:t>
            </w:r>
          </w:p>
        </w:tc>
        <w:tc>
          <w:tcPr>
            <w:tcW w:w="2254" w:type="dxa"/>
          </w:tcPr>
          <w:p w14:paraId="51AE4703" w14:textId="77777777" w:rsidR="005429D8" w:rsidRPr="00A565AC" w:rsidRDefault="005429D8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565AC">
              <w:rPr>
                <w:rFonts w:ascii="Times New Roman" w:hAnsi="Times New Roman" w:cs="Times New Roman"/>
                <w:b/>
                <w:sz w:val="24"/>
                <w:szCs w:val="24"/>
              </w:rPr>
              <w:t>Constraint</w:t>
            </w:r>
          </w:p>
        </w:tc>
      </w:tr>
      <w:tr w:rsidR="005429D8" w:rsidRPr="00A565AC" w14:paraId="204DC0C4" w14:textId="77777777" w:rsidTr="005429D8">
        <w:tc>
          <w:tcPr>
            <w:tcW w:w="2254" w:type="dxa"/>
          </w:tcPr>
          <w:p w14:paraId="3062368B" w14:textId="77777777" w:rsidR="005429D8" w:rsidRPr="00A565AC" w:rsidRDefault="005429D8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65AC">
              <w:rPr>
                <w:rFonts w:ascii="Times New Roman" w:hAnsi="Times New Roman" w:cs="Times New Roman"/>
                <w:sz w:val="24"/>
                <w:szCs w:val="24"/>
              </w:rPr>
              <w:t>ID</w:t>
            </w:r>
          </w:p>
        </w:tc>
        <w:tc>
          <w:tcPr>
            <w:tcW w:w="2254" w:type="dxa"/>
          </w:tcPr>
          <w:p w14:paraId="42D34930" w14:textId="77777777" w:rsidR="005429D8" w:rsidRPr="00A565AC" w:rsidRDefault="005429D8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65AC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2254" w:type="dxa"/>
          </w:tcPr>
          <w:p w14:paraId="3EAB9659" w14:textId="77777777" w:rsidR="005429D8" w:rsidRPr="00A565AC" w:rsidRDefault="005429D8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65AC">
              <w:rPr>
                <w:rFonts w:ascii="Times New Roman" w:hAnsi="Times New Roman" w:cs="Times New Roman"/>
                <w:sz w:val="24"/>
                <w:szCs w:val="24"/>
              </w:rPr>
              <w:t>PK</w:t>
            </w:r>
          </w:p>
        </w:tc>
        <w:tc>
          <w:tcPr>
            <w:tcW w:w="2254" w:type="dxa"/>
          </w:tcPr>
          <w:p w14:paraId="57B39AFD" w14:textId="77777777" w:rsidR="005429D8" w:rsidRPr="00A565AC" w:rsidRDefault="005429D8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65AC">
              <w:rPr>
                <w:rFonts w:ascii="Times New Roman" w:hAnsi="Times New Roman" w:cs="Times New Roman"/>
                <w:sz w:val="24"/>
                <w:szCs w:val="24"/>
              </w:rPr>
              <w:t>Auto increment, no null</w:t>
            </w:r>
          </w:p>
        </w:tc>
      </w:tr>
      <w:tr w:rsidR="005429D8" w:rsidRPr="00A565AC" w14:paraId="31FEA301" w14:textId="77777777" w:rsidTr="005429D8">
        <w:tc>
          <w:tcPr>
            <w:tcW w:w="2254" w:type="dxa"/>
          </w:tcPr>
          <w:p w14:paraId="61E8E569" w14:textId="77777777" w:rsidR="005429D8" w:rsidRPr="00A565AC" w:rsidRDefault="005429D8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65A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Section</w:t>
            </w:r>
          </w:p>
        </w:tc>
        <w:tc>
          <w:tcPr>
            <w:tcW w:w="2254" w:type="dxa"/>
          </w:tcPr>
          <w:p w14:paraId="3EB5CE8D" w14:textId="77777777" w:rsidR="005429D8" w:rsidRPr="00A565AC" w:rsidRDefault="005429D8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A565AC">
              <w:rPr>
                <w:rFonts w:ascii="Times New Roman" w:hAnsi="Times New Roman" w:cs="Times New Roman"/>
                <w:sz w:val="24"/>
                <w:szCs w:val="24"/>
              </w:rPr>
              <w:t>VARCHAR(</w:t>
            </w:r>
            <w:proofErr w:type="gramEnd"/>
            <w:r w:rsidRPr="00A565AC">
              <w:rPr>
                <w:rFonts w:ascii="Times New Roman" w:hAnsi="Times New Roman" w:cs="Times New Roman"/>
                <w:sz w:val="24"/>
                <w:szCs w:val="24"/>
              </w:rPr>
              <w:t>50)</w:t>
            </w:r>
          </w:p>
        </w:tc>
        <w:tc>
          <w:tcPr>
            <w:tcW w:w="2254" w:type="dxa"/>
          </w:tcPr>
          <w:p w14:paraId="5FC1D628" w14:textId="77777777" w:rsidR="005429D8" w:rsidRPr="00A565AC" w:rsidRDefault="005429D8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4" w:type="dxa"/>
          </w:tcPr>
          <w:p w14:paraId="2A419BB1" w14:textId="77777777" w:rsidR="005429D8" w:rsidRPr="00A565AC" w:rsidRDefault="005429D8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65AC">
              <w:rPr>
                <w:rFonts w:ascii="Times New Roman" w:hAnsi="Times New Roman" w:cs="Times New Roman"/>
                <w:sz w:val="24"/>
                <w:szCs w:val="24"/>
              </w:rPr>
              <w:t>No null</w:t>
            </w:r>
          </w:p>
        </w:tc>
      </w:tr>
      <w:tr w:rsidR="005429D8" w:rsidRPr="00A565AC" w14:paraId="0C84327E" w14:textId="77777777" w:rsidTr="005429D8">
        <w:tc>
          <w:tcPr>
            <w:tcW w:w="2254" w:type="dxa"/>
          </w:tcPr>
          <w:p w14:paraId="10C01EB4" w14:textId="77777777" w:rsidR="005429D8" w:rsidRPr="00A565AC" w:rsidRDefault="005429D8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65AC">
              <w:rPr>
                <w:rFonts w:ascii="Times New Roman" w:hAnsi="Times New Roman" w:cs="Times New Roman"/>
                <w:sz w:val="24"/>
                <w:szCs w:val="24"/>
              </w:rPr>
              <w:t>Location</w:t>
            </w:r>
          </w:p>
        </w:tc>
        <w:tc>
          <w:tcPr>
            <w:tcW w:w="2254" w:type="dxa"/>
          </w:tcPr>
          <w:p w14:paraId="3566A1DA" w14:textId="77777777" w:rsidR="005429D8" w:rsidRPr="00A565AC" w:rsidRDefault="005429D8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A565AC">
              <w:rPr>
                <w:rFonts w:ascii="Times New Roman" w:hAnsi="Times New Roman" w:cs="Times New Roman"/>
                <w:sz w:val="24"/>
                <w:szCs w:val="24"/>
              </w:rPr>
              <w:t>VARCHAR(</w:t>
            </w:r>
            <w:proofErr w:type="gramEnd"/>
            <w:r w:rsidRPr="00A565AC">
              <w:rPr>
                <w:rFonts w:ascii="Times New Roman" w:hAnsi="Times New Roman" w:cs="Times New Roman"/>
                <w:sz w:val="24"/>
                <w:szCs w:val="24"/>
              </w:rPr>
              <w:t>100)</w:t>
            </w:r>
          </w:p>
        </w:tc>
        <w:tc>
          <w:tcPr>
            <w:tcW w:w="2254" w:type="dxa"/>
          </w:tcPr>
          <w:p w14:paraId="3D5C0675" w14:textId="77777777" w:rsidR="005429D8" w:rsidRPr="00A565AC" w:rsidRDefault="005429D8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4" w:type="dxa"/>
          </w:tcPr>
          <w:p w14:paraId="0E707D51" w14:textId="77777777" w:rsidR="005429D8" w:rsidRPr="00A565AC" w:rsidRDefault="005429D8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65AC">
              <w:rPr>
                <w:rFonts w:ascii="Times New Roman" w:hAnsi="Times New Roman" w:cs="Times New Roman"/>
                <w:sz w:val="24"/>
                <w:szCs w:val="24"/>
              </w:rPr>
              <w:t>No null</w:t>
            </w:r>
          </w:p>
        </w:tc>
      </w:tr>
      <w:tr w:rsidR="005429D8" w:rsidRPr="00A565AC" w14:paraId="0939F99C" w14:textId="77777777" w:rsidTr="005429D8">
        <w:tc>
          <w:tcPr>
            <w:tcW w:w="2254" w:type="dxa"/>
          </w:tcPr>
          <w:p w14:paraId="4691C9BD" w14:textId="77777777" w:rsidR="005429D8" w:rsidRPr="00A565AC" w:rsidRDefault="005429D8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65AC">
              <w:rPr>
                <w:rFonts w:ascii="Times New Roman" w:hAnsi="Times New Roman" w:cs="Times New Roman"/>
                <w:sz w:val="24"/>
                <w:szCs w:val="24"/>
              </w:rPr>
              <w:t>Start date</w:t>
            </w:r>
          </w:p>
        </w:tc>
        <w:tc>
          <w:tcPr>
            <w:tcW w:w="2254" w:type="dxa"/>
          </w:tcPr>
          <w:p w14:paraId="61F539D1" w14:textId="77777777" w:rsidR="005429D8" w:rsidRPr="00A565AC" w:rsidRDefault="005429D8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65AC">
              <w:rPr>
                <w:rFonts w:ascii="Times New Roman" w:hAnsi="Times New Roman" w:cs="Times New Roman"/>
                <w:sz w:val="24"/>
                <w:szCs w:val="24"/>
              </w:rPr>
              <w:t>Date/ Time</w:t>
            </w:r>
          </w:p>
        </w:tc>
        <w:tc>
          <w:tcPr>
            <w:tcW w:w="2254" w:type="dxa"/>
          </w:tcPr>
          <w:p w14:paraId="17B7DED2" w14:textId="77777777" w:rsidR="005429D8" w:rsidRPr="00A565AC" w:rsidRDefault="005429D8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4" w:type="dxa"/>
          </w:tcPr>
          <w:p w14:paraId="03EBD43E" w14:textId="77777777" w:rsidR="005429D8" w:rsidRPr="00A565AC" w:rsidRDefault="005429D8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65AC">
              <w:rPr>
                <w:rFonts w:ascii="Times New Roman" w:hAnsi="Times New Roman" w:cs="Times New Roman"/>
                <w:sz w:val="24"/>
                <w:szCs w:val="24"/>
              </w:rPr>
              <w:t>No null</w:t>
            </w:r>
          </w:p>
        </w:tc>
      </w:tr>
      <w:tr w:rsidR="005429D8" w:rsidRPr="00A565AC" w14:paraId="30CA897C" w14:textId="77777777" w:rsidTr="005429D8">
        <w:tc>
          <w:tcPr>
            <w:tcW w:w="2254" w:type="dxa"/>
          </w:tcPr>
          <w:p w14:paraId="10299A29" w14:textId="77777777" w:rsidR="005429D8" w:rsidRPr="00A565AC" w:rsidRDefault="005429D8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65AC">
              <w:rPr>
                <w:rFonts w:ascii="Times New Roman" w:hAnsi="Times New Roman" w:cs="Times New Roman"/>
                <w:sz w:val="24"/>
                <w:szCs w:val="24"/>
              </w:rPr>
              <w:t>End date</w:t>
            </w:r>
          </w:p>
        </w:tc>
        <w:tc>
          <w:tcPr>
            <w:tcW w:w="2254" w:type="dxa"/>
          </w:tcPr>
          <w:p w14:paraId="270BCB1F" w14:textId="77777777" w:rsidR="005429D8" w:rsidRPr="00A565AC" w:rsidRDefault="005429D8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65AC">
              <w:rPr>
                <w:rFonts w:ascii="Times New Roman" w:hAnsi="Times New Roman" w:cs="Times New Roman"/>
                <w:sz w:val="24"/>
                <w:szCs w:val="24"/>
              </w:rPr>
              <w:t>Date/ Time</w:t>
            </w:r>
          </w:p>
        </w:tc>
        <w:tc>
          <w:tcPr>
            <w:tcW w:w="2254" w:type="dxa"/>
          </w:tcPr>
          <w:p w14:paraId="0A7C2EE5" w14:textId="77777777" w:rsidR="005429D8" w:rsidRPr="00A565AC" w:rsidRDefault="005429D8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4" w:type="dxa"/>
          </w:tcPr>
          <w:p w14:paraId="591FB75E" w14:textId="77777777" w:rsidR="005429D8" w:rsidRPr="00A565AC" w:rsidRDefault="005429D8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65AC">
              <w:rPr>
                <w:rFonts w:ascii="Times New Roman" w:hAnsi="Times New Roman" w:cs="Times New Roman"/>
                <w:sz w:val="24"/>
                <w:szCs w:val="24"/>
              </w:rPr>
              <w:t>No null</w:t>
            </w:r>
          </w:p>
        </w:tc>
      </w:tr>
      <w:tr w:rsidR="005429D8" w:rsidRPr="00A565AC" w14:paraId="3EDD2C26" w14:textId="77777777" w:rsidTr="005429D8">
        <w:tc>
          <w:tcPr>
            <w:tcW w:w="2254" w:type="dxa"/>
          </w:tcPr>
          <w:p w14:paraId="650928F2" w14:textId="77777777" w:rsidR="005429D8" w:rsidRPr="00A565AC" w:rsidRDefault="005429D8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65AC">
              <w:rPr>
                <w:rFonts w:ascii="Times New Roman" w:hAnsi="Times New Roman" w:cs="Times New Roman"/>
                <w:sz w:val="24"/>
                <w:szCs w:val="24"/>
              </w:rPr>
              <w:t>ART_ID</w:t>
            </w:r>
          </w:p>
        </w:tc>
        <w:tc>
          <w:tcPr>
            <w:tcW w:w="2254" w:type="dxa"/>
          </w:tcPr>
          <w:p w14:paraId="2B74B005" w14:textId="77777777" w:rsidR="005429D8" w:rsidRPr="00A565AC" w:rsidRDefault="005429D8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65AC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2254" w:type="dxa"/>
          </w:tcPr>
          <w:p w14:paraId="36917D12" w14:textId="77777777" w:rsidR="005429D8" w:rsidRPr="00A565AC" w:rsidRDefault="005429D8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65AC">
              <w:rPr>
                <w:rFonts w:ascii="Times New Roman" w:hAnsi="Times New Roman" w:cs="Times New Roman"/>
                <w:sz w:val="24"/>
                <w:szCs w:val="24"/>
              </w:rPr>
              <w:t>FK</w:t>
            </w:r>
          </w:p>
        </w:tc>
        <w:tc>
          <w:tcPr>
            <w:tcW w:w="2254" w:type="dxa"/>
          </w:tcPr>
          <w:p w14:paraId="0677D96F" w14:textId="77777777" w:rsidR="005429D8" w:rsidRPr="00A565AC" w:rsidRDefault="005429D8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65AC">
              <w:rPr>
                <w:rFonts w:ascii="Times New Roman" w:hAnsi="Times New Roman" w:cs="Times New Roman"/>
                <w:sz w:val="24"/>
                <w:szCs w:val="24"/>
              </w:rPr>
              <w:t>No null</w:t>
            </w:r>
          </w:p>
        </w:tc>
      </w:tr>
    </w:tbl>
    <w:p w14:paraId="45F389D1" w14:textId="77777777" w:rsidR="005429D8" w:rsidRDefault="005429D8" w:rsidP="00A565AC">
      <w:pPr>
        <w:tabs>
          <w:tab w:val="left" w:pos="1590"/>
        </w:tabs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dxa"/>
        <w:tblLook w:val="04A0" w:firstRow="1" w:lastRow="0" w:firstColumn="1" w:lastColumn="0" w:noHBand="0" w:noVBand="1"/>
      </w:tblPr>
      <w:tblGrid>
        <w:gridCol w:w="2254"/>
        <w:gridCol w:w="3128"/>
        <w:gridCol w:w="1380"/>
        <w:gridCol w:w="2254"/>
      </w:tblGrid>
      <w:tr w:rsidR="00B80D7B" w14:paraId="422C28EB" w14:textId="77777777" w:rsidTr="00367DE1">
        <w:tc>
          <w:tcPr>
            <w:tcW w:w="2254" w:type="dxa"/>
          </w:tcPr>
          <w:p w14:paraId="2AFAF2DD" w14:textId="77777777" w:rsidR="00B80D7B" w:rsidRDefault="00B80D7B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D</w:t>
            </w:r>
          </w:p>
        </w:tc>
        <w:tc>
          <w:tcPr>
            <w:tcW w:w="3128" w:type="dxa"/>
          </w:tcPr>
          <w:p w14:paraId="7843DD40" w14:textId="77777777" w:rsidR="00B80D7B" w:rsidRDefault="00B80D7B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380" w:type="dxa"/>
          </w:tcPr>
          <w:p w14:paraId="5E8BDFB4" w14:textId="77777777" w:rsidR="00B80D7B" w:rsidRDefault="00B80D7B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K</w:t>
            </w:r>
          </w:p>
        </w:tc>
        <w:tc>
          <w:tcPr>
            <w:tcW w:w="2254" w:type="dxa"/>
          </w:tcPr>
          <w:p w14:paraId="3711D52E" w14:textId="77777777" w:rsidR="00B80D7B" w:rsidRDefault="00367DE1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uto Increment</w:t>
            </w:r>
            <w:r w:rsidR="00B80D7B">
              <w:rPr>
                <w:rFonts w:ascii="Times New Roman" w:hAnsi="Times New Roman" w:cs="Times New Roman"/>
                <w:sz w:val="24"/>
                <w:szCs w:val="24"/>
              </w:rPr>
              <w:t>, No null</w:t>
            </w:r>
          </w:p>
        </w:tc>
      </w:tr>
      <w:tr w:rsidR="00B80D7B" w14:paraId="20256D50" w14:textId="77777777" w:rsidTr="00367DE1">
        <w:tc>
          <w:tcPr>
            <w:tcW w:w="2254" w:type="dxa"/>
          </w:tcPr>
          <w:p w14:paraId="332A85BB" w14:textId="77777777" w:rsidR="00B80D7B" w:rsidRDefault="00B80D7B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mp_No</w:t>
            </w:r>
            <w:proofErr w:type="spellEnd"/>
          </w:p>
        </w:tc>
        <w:tc>
          <w:tcPr>
            <w:tcW w:w="3128" w:type="dxa"/>
          </w:tcPr>
          <w:p w14:paraId="01591FEB" w14:textId="77777777" w:rsidR="00B80D7B" w:rsidRDefault="00367DE1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380" w:type="dxa"/>
          </w:tcPr>
          <w:p w14:paraId="532A2AB3" w14:textId="77777777" w:rsidR="00B80D7B" w:rsidRDefault="00B80D7B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4" w:type="dxa"/>
          </w:tcPr>
          <w:p w14:paraId="13B4F4F1" w14:textId="77777777" w:rsidR="00B80D7B" w:rsidRDefault="00B80D7B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 null</w:t>
            </w:r>
          </w:p>
        </w:tc>
      </w:tr>
      <w:tr w:rsidR="00B80D7B" w14:paraId="5297851F" w14:textId="77777777" w:rsidTr="00367DE1">
        <w:tc>
          <w:tcPr>
            <w:tcW w:w="2254" w:type="dxa"/>
          </w:tcPr>
          <w:p w14:paraId="56DF4C89" w14:textId="77777777" w:rsidR="00B80D7B" w:rsidRDefault="00B80D7B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rth Date</w:t>
            </w:r>
          </w:p>
        </w:tc>
        <w:tc>
          <w:tcPr>
            <w:tcW w:w="3128" w:type="dxa"/>
          </w:tcPr>
          <w:p w14:paraId="4F87FFA2" w14:textId="77777777" w:rsidR="00B80D7B" w:rsidRDefault="00367DE1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irth_dat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TE</w:t>
            </w:r>
          </w:p>
        </w:tc>
        <w:tc>
          <w:tcPr>
            <w:tcW w:w="1380" w:type="dxa"/>
          </w:tcPr>
          <w:p w14:paraId="2F66B7DA" w14:textId="77777777" w:rsidR="00B80D7B" w:rsidRDefault="00B80D7B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4" w:type="dxa"/>
          </w:tcPr>
          <w:p w14:paraId="12A80369" w14:textId="77777777" w:rsidR="00B80D7B" w:rsidRDefault="00367DE1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 null</w:t>
            </w:r>
          </w:p>
        </w:tc>
      </w:tr>
      <w:tr w:rsidR="00B80D7B" w14:paraId="51952026" w14:textId="77777777" w:rsidTr="00367DE1">
        <w:tc>
          <w:tcPr>
            <w:tcW w:w="2254" w:type="dxa"/>
          </w:tcPr>
          <w:p w14:paraId="19DAD606" w14:textId="77777777" w:rsidR="00B80D7B" w:rsidRDefault="00367DE1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irst_nam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128" w:type="dxa"/>
          </w:tcPr>
          <w:p w14:paraId="7B515CE6" w14:textId="77777777" w:rsidR="00B80D7B" w:rsidRDefault="00367DE1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irst_nam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VARCHAR (14)</w:t>
            </w:r>
          </w:p>
        </w:tc>
        <w:tc>
          <w:tcPr>
            <w:tcW w:w="1380" w:type="dxa"/>
          </w:tcPr>
          <w:p w14:paraId="7B65D0A6" w14:textId="77777777" w:rsidR="00B80D7B" w:rsidRDefault="00B80D7B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4" w:type="dxa"/>
          </w:tcPr>
          <w:p w14:paraId="0C025C21" w14:textId="77777777" w:rsidR="00B80D7B" w:rsidRDefault="00367DE1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 null</w:t>
            </w:r>
          </w:p>
        </w:tc>
      </w:tr>
      <w:tr w:rsidR="00B80D7B" w14:paraId="615DBDD5" w14:textId="77777777" w:rsidTr="00367DE1">
        <w:tc>
          <w:tcPr>
            <w:tcW w:w="2254" w:type="dxa"/>
          </w:tcPr>
          <w:p w14:paraId="60FF3A8E" w14:textId="77777777" w:rsidR="00B80D7B" w:rsidRDefault="00367DE1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ast_Name</w:t>
            </w:r>
            <w:proofErr w:type="spellEnd"/>
          </w:p>
        </w:tc>
        <w:tc>
          <w:tcPr>
            <w:tcW w:w="3128" w:type="dxa"/>
          </w:tcPr>
          <w:p w14:paraId="3A7630E1" w14:textId="77777777" w:rsidR="00B80D7B" w:rsidRDefault="00367DE1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ast_nam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VARCHAR (10)</w:t>
            </w:r>
          </w:p>
        </w:tc>
        <w:tc>
          <w:tcPr>
            <w:tcW w:w="1380" w:type="dxa"/>
          </w:tcPr>
          <w:p w14:paraId="633DF2AA" w14:textId="77777777" w:rsidR="00B80D7B" w:rsidRDefault="00B80D7B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4" w:type="dxa"/>
          </w:tcPr>
          <w:p w14:paraId="5A93562C" w14:textId="77777777" w:rsidR="00367DE1" w:rsidRDefault="00367DE1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 Null</w:t>
            </w:r>
          </w:p>
        </w:tc>
      </w:tr>
      <w:tr w:rsidR="00367DE1" w14:paraId="45538ED9" w14:textId="77777777" w:rsidTr="00367DE1">
        <w:tc>
          <w:tcPr>
            <w:tcW w:w="2254" w:type="dxa"/>
          </w:tcPr>
          <w:p w14:paraId="64488B23" w14:textId="77777777" w:rsidR="00367DE1" w:rsidRDefault="00367DE1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ender</w:t>
            </w:r>
          </w:p>
        </w:tc>
        <w:tc>
          <w:tcPr>
            <w:tcW w:w="3128" w:type="dxa"/>
          </w:tcPr>
          <w:p w14:paraId="4E0EBA18" w14:textId="77777777" w:rsidR="00367DE1" w:rsidRDefault="00367DE1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ender ENUM (N’,’F)</w:t>
            </w:r>
          </w:p>
        </w:tc>
        <w:tc>
          <w:tcPr>
            <w:tcW w:w="1380" w:type="dxa"/>
          </w:tcPr>
          <w:p w14:paraId="260618A4" w14:textId="77777777" w:rsidR="00367DE1" w:rsidRDefault="00367DE1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4" w:type="dxa"/>
          </w:tcPr>
          <w:p w14:paraId="52EC10F6" w14:textId="77777777" w:rsidR="00367DE1" w:rsidRDefault="00367DE1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 Null</w:t>
            </w:r>
          </w:p>
        </w:tc>
      </w:tr>
      <w:tr w:rsidR="00367DE1" w14:paraId="16BFB588" w14:textId="77777777" w:rsidTr="00367DE1">
        <w:tc>
          <w:tcPr>
            <w:tcW w:w="2254" w:type="dxa"/>
          </w:tcPr>
          <w:p w14:paraId="319C00BC" w14:textId="77777777" w:rsidR="00367DE1" w:rsidRDefault="00367DE1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ate </w:t>
            </w:r>
          </w:p>
        </w:tc>
        <w:tc>
          <w:tcPr>
            <w:tcW w:w="3128" w:type="dxa"/>
          </w:tcPr>
          <w:p w14:paraId="48D50756" w14:textId="77777777" w:rsidR="00367DE1" w:rsidRDefault="00367DE1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ire_dat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TE</w:t>
            </w:r>
          </w:p>
        </w:tc>
        <w:tc>
          <w:tcPr>
            <w:tcW w:w="1380" w:type="dxa"/>
          </w:tcPr>
          <w:p w14:paraId="2F873C52" w14:textId="77777777" w:rsidR="00367DE1" w:rsidRDefault="00367DE1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4" w:type="dxa"/>
          </w:tcPr>
          <w:p w14:paraId="7221D39A" w14:textId="77777777" w:rsidR="00367DE1" w:rsidRDefault="00367DE1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 null</w:t>
            </w:r>
          </w:p>
        </w:tc>
      </w:tr>
    </w:tbl>
    <w:p w14:paraId="53A3DC2D" w14:textId="77777777" w:rsidR="00B80D7B" w:rsidRDefault="00B80D7B" w:rsidP="00A565AC">
      <w:pPr>
        <w:tabs>
          <w:tab w:val="left" w:pos="1590"/>
        </w:tabs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dxa"/>
        <w:tblLook w:val="04A0" w:firstRow="1" w:lastRow="0" w:firstColumn="1" w:lastColumn="0" w:noHBand="0" w:noVBand="1"/>
      </w:tblPr>
      <w:tblGrid>
        <w:gridCol w:w="2254"/>
        <w:gridCol w:w="3128"/>
        <w:gridCol w:w="1380"/>
        <w:gridCol w:w="2254"/>
      </w:tblGrid>
      <w:tr w:rsidR="000608A2" w14:paraId="2044E373" w14:textId="77777777" w:rsidTr="00C21C49">
        <w:tc>
          <w:tcPr>
            <w:tcW w:w="2254" w:type="dxa"/>
          </w:tcPr>
          <w:p w14:paraId="504285E9" w14:textId="77777777" w:rsidR="000608A2" w:rsidRDefault="000608A2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D</w:t>
            </w:r>
          </w:p>
        </w:tc>
        <w:tc>
          <w:tcPr>
            <w:tcW w:w="3128" w:type="dxa"/>
          </w:tcPr>
          <w:p w14:paraId="23181423" w14:textId="77777777" w:rsidR="000608A2" w:rsidRDefault="000608A2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K</w:t>
            </w:r>
          </w:p>
        </w:tc>
        <w:tc>
          <w:tcPr>
            <w:tcW w:w="1380" w:type="dxa"/>
          </w:tcPr>
          <w:p w14:paraId="6DC94A0B" w14:textId="77777777" w:rsidR="000608A2" w:rsidRDefault="000608A2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2254" w:type="dxa"/>
          </w:tcPr>
          <w:p w14:paraId="5E2A8533" w14:textId="77777777" w:rsidR="000608A2" w:rsidRDefault="000608A2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uto increment, No Null</w:t>
            </w:r>
          </w:p>
        </w:tc>
      </w:tr>
      <w:tr w:rsidR="000608A2" w14:paraId="604B0207" w14:textId="77777777" w:rsidTr="00C21C49">
        <w:tc>
          <w:tcPr>
            <w:tcW w:w="2254" w:type="dxa"/>
          </w:tcPr>
          <w:p w14:paraId="0DD6782A" w14:textId="77777777" w:rsidR="000608A2" w:rsidRDefault="000608A2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mp_No</w:t>
            </w:r>
            <w:proofErr w:type="spellEnd"/>
          </w:p>
        </w:tc>
        <w:tc>
          <w:tcPr>
            <w:tcW w:w="3128" w:type="dxa"/>
          </w:tcPr>
          <w:p w14:paraId="77CC9E60" w14:textId="77777777" w:rsidR="000608A2" w:rsidRDefault="000608A2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380" w:type="dxa"/>
          </w:tcPr>
          <w:p w14:paraId="7FE4AEC6" w14:textId="77777777" w:rsidR="000608A2" w:rsidRDefault="000608A2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4" w:type="dxa"/>
          </w:tcPr>
          <w:p w14:paraId="0311E356" w14:textId="77777777" w:rsidR="000608A2" w:rsidRDefault="000608A2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 Null</w:t>
            </w:r>
          </w:p>
        </w:tc>
      </w:tr>
      <w:tr w:rsidR="000608A2" w14:paraId="02311111" w14:textId="77777777" w:rsidTr="00C21C49">
        <w:tc>
          <w:tcPr>
            <w:tcW w:w="2254" w:type="dxa"/>
          </w:tcPr>
          <w:p w14:paraId="3899B1B2" w14:textId="77777777" w:rsidR="000608A2" w:rsidRDefault="000608A2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itle </w:t>
            </w:r>
          </w:p>
        </w:tc>
        <w:tc>
          <w:tcPr>
            <w:tcW w:w="3128" w:type="dxa"/>
          </w:tcPr>
          <w:p w14:paraId="7B42BA66" w14:textId="77777777" w:rsidR="000608A2" w:rsidRDefault="00C21C49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itle_nam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VARCHAR</w:t>
            </w:r>
          </w:p>
        </w:tc>
        <w:tc>
          <w:tcPr>
            <w:tcW w:w="1380" w:type="dxa"/>
          </w:tcPr>
          <w:p w14:paraId="49F5D8DC" w14:textId="77777777" w:rsidR="000608A2" w:rsidRDefault="000608A2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4" w:type="dxa"/>
          </w:tcPr>
          <w:p w14:paraId="778D48DC" w14:textId="77777777" w:rsidR="000608A2" w:rsidRDefault="000608A2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 Null</w:t>
            </w:r>
          </w:p>
        </w:tc>
      </w:tr>
      <w:tr w:rsidR="000608A2" w14:paraId="6196559B" w14:textId="77777777" w:rsidTr="00C21C49">
        <w:tc>
          <w:tcPr>
            <w:tcW w:w="2254" w:type="dxa"/>
          </w:tcPr>
          <w:p w14:paraId="2F687771" w14:textId="77777777" w:rsidR="000608A2" w:rsidRDefault="00C21C49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Genre </w:t>
            </w:r>
          </w:p>
        </w:tc>
        <w:tc>
          <w:tcPr>
            <w:tcW w:w="3128" w:type="dxa"/>
          </w:tcPr>
          <w:p w14:paraId="55BB01B8" w14:textId="77777777" w:rsidR="000608A2" w:rsidRDefault="00C21C49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Genre_typ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VARCHAR</w:t>
            </w:r>
          </w:p>
        </w:tc>
        <w:tc>
          <w:tcPr>
            <w:tcW w:w="1380" w:type="dxa"/>
          </w:tcPr>
          <w:p w14:paraId="023DCE42" w14:textId="77777777" w:rsidR="000608A2" w:rsidRDefault="000608A2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4" w:type="dxa"/>
          </w:tcPr>
          <w:p w14:paraId="181E685C" w14:textId="77777777" w:rsidR="000608A2" w:rsidRDefault="00C21C49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 null</w:t>
            </w:r>
          </w:p>
        </w:tc>
      </w:tr>
      <w:tr w:rsidR="000608A2" w14:paraId="4E5D345A" w14:textId="77777777" w:rsidTr="00C21C49">
        <w:tc>
          <w:tcPr>
            <w:tcW w:w="2254" w:type="dxa"/>
          </w:tcPr>
          <w:p w14:paraId="5F5F1763" w14:textId="77777777" w:rsidR="000608A2" w:rsidRDefault="00C21C49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rom</w:t>
            </w:r>
          </w:p>
        </w:tc>
        <w:tc>
          <w:tcPr>
            <w:tcW w:w="3128" w:type="dxa"/>
          </w:tcPr>
          <w:p w14:paraId="5E112960" w14:textId="77777777" w:rsidR="000608A2" w:rsidRDefault="00C21C49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ire_dat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TE</w:t>
            </w:r>
          </w:p>
        </w:tc>
        <w:tc>
          <w:tcPr>
            <w:tcW w:w="1380" w:type="dxa"/>
          </w:tcPr>
          <w:p w14:paraId="536D1DBE" w14:textId="77777777" w:rsidR="000608A2" w:rsidRDefault="000608A2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4" w:type="dxa"/>
          </w:tcPr>
          <w:p w14:paraId="1C1AE202" w14:textId="77777777" w:rsidR="00C21C49" w:rsidRDefault="00C21C49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 null</w:t>
            </w:r>
          </w:p>
        </w:tc>
      </w:tr>
      <w:tr w:rsidR="00C21C49" w14:paraId="7F8CAB20" w14:textId="77777777" w:rsidTr="00C21C49">
        <w:tc>
          <w:tcPr>
            <w:tcW w:w="2254" w:type="dxa"/>
          </w:tcPr>
          <w:p w14:paraId="68AE416D" w14:textId="77777777" w:rsidR="00C21C49" w:rsidRDefault="00C21C49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o </w:t>
            </w:r>
          </w:p>
        </w:tc>
        <w:tc>
          <w:tcPr>
            <w:tcW w:w="3128" w:type="dxa"/>
          </w:tcPr>
          <w:p w14:paraId="0010DF8C" w14:textId="77777777" w:rsidR="00C21C49" w:rsidRDefault="00C21C49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turn dat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  <w:proofErr w:type="spellEnd"/>
          </w:p>
        </w:tc>
        <w:tc>
          <w:tcPr>
            <w:tcW w:w="1380" w:type="dxa"/>
          </w:tcPr>
          <w:p w14:paraId="225CB562" w14:textId="77777777" w:rsidR="00C21C49" w:rsidRDefault="00C21C49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4" w:type="dxa"/>
          </w:tcPr>
          <w:p w14:paraId="59A73AEE" w14:textId="77777777" w:rsidR="00C21C49" w:rsidRDefault="00C21C49" w:rsidP="00A565AC">
            <w:pPr>
              <w:tabs>
                <w:tab w:val="left" w:pos="159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 null</w:t>
            </w:r>
          </w:p>
        </w:tc>
      </w:tr>
    </w:tbl>
    <w:p w14:paraId="528DF5B1" w14:textId="77777777" w:rsidR="000608A2" w:rsidRDefault="000608A2" w:rsidP="00A565AC">
      <w:pPr>
        <w:tabs>
          <w:tab w:val="left" w:pos="1590"/>
        </w:tabs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B1765F0" w14:textId="77777777" w:rsidR="00C21C49" w:rsidRDefault="00C21C49" w:rsidP="00A565AC">
      <w:pPr>
        <w:tabs>
          <w:tab w:val="left" w:pos="1590"/>
        </w:tabs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BAE6B79" w14:textId="77777777" w:rsidR="00685B5D" w:rsidRPr="00A565AC" w:rsidRDefault="00685B5D" w:rsidP="00A565AC">
      <w:pPr>
        <w:tabs>
          <w:tab w:val="left" w:pos="1590"/>
        </w:tabs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565AC">
        <w:rPr>
          <w:rFonts w:ascii="Times New Roman" w:hAnsi="Times New Roman" w:cs="Times New Roman"/>
          <w:b/>
          <w:sz w:val="24"/>
          <w:szCs w:val="24"/>
        </w:rPr>
        <w:lastRenderedPageBreak/>
        <w:t>ERD diagram</w:t>
      </w:r>
    </w:p>
    <w:p w14:paraId="2D5DDF25" w14:textId="77777777" w:rsidR="00A565AC" w:rsidRPr="00A565AC" w:rsidRDefault="00A565AC" w:rsidP="00A565AC">
      <w:pPr>
        <w:tabs>
          <w:tab w:val="left" w:pos="1590"/>
        </w:tabs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5464E49" w14:textId="77777777" w:rsidR="00685B5D" w:rsidRPr="00A565AC" w:rsidRDefault="00685B5D" w:rsidP="00A565AC">
      <w:pPr>
        <w:tabs>
          <w:tab w:val="left" w:pos="1590"/>
        </w:tabs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65AC">
        <w:rPr>
          <w:rFonts w:ascii="Times New Roman" w:hAnsi="Times New Roman" w:cs="Times New Roman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951CE1A" wp14:editId="525CB49B">
                <wp:simplePos x="0" y="0"/>
                <wp:positionH relativeFrom="column">
                  <wp:posOffset>2350951</wp:posOffset>
                </wp:positionH>
                <wp:positionV relativeFrom="paragraph">
                  <wp:posOffset>16782</wp:posOffset>
                </wp:positionV>
                <wp:extent cx="1948543" cy="2873829"/>
                <wp:effectExtent l="0" t="0" r="13970" b="22225"/>
                <wp:wrapNone/>
                <wp:docPr id="2" name="Rectangle: Rounded Corner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48543" cy="2873829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2790C0A" w14:textId="77777777" w:rsidR="00685B5D" w:rsidRPr="00F32E5C" w:rsidRDefault="00685B5D" w:rsidP="00685B5D">
                            <w:pPr>
                              <w:jc w:val="center"/>
                              <w:rPr>
                                <w:b/>
                                <w:u w:val="single"/>
                              </w:rPr>
                            </w:pPr>
                            <w:r w:rsidRPr="00F32E5C">
                              <w:rPr>
                                <w:b/>
                                <w:u w:val="single"/>
                              </w:rPr>
                              <w:t>Art</w:t>
                            </w:r>
                          </w:p>
                          <w:p w14:paraId="48CF8DE9" w14:textId="77777777" w:rsidR="00685B5D" w:rsidRDefault="00685B5D" w:rsidP="00685B5D">
                            <w:pPr>
                              <w:jc w:val="center"/>
                            </w:pPr>
                            <w:r>
                              <w:t>ART-ID INT</w:t>
                            </w:r>
                          </w:p>
                          <w:p w14:paraId="5D83F8E9" w14:textId="77777777" w:rsidR="00685B5D" w:rsidRDefault="00685B5D" w:rsidP="00685B5D">
                            <w:pPr>
                              <w:jc w:val="center"/>
                            </w:pPr>
                            <w:r>
                              <w:t>Size INT</w:t>
                            </w:r>
                          </w:p>
                          <w:p w14:paraId="2AF0F79C" w14:textId="77777777" w:rsidR="00685B5D" w:rsidRDefault="00685B5D" w:rsidP="00685B5D">
                            <w:pPr>
                              <w:jc w:val="center"/>
                            </w:pPr>
                            <w:r>
                              <w:t xml:space="preserve">Genre </w:t>
                            </w:r>
                            <w:proofErr w:type="gramStart"/>
                            <w:r>
                              <w:t>VARCHAR(</w:t>
                            </w:r>
                            <w:proofErr w:type="gramEnd"/>
                            <w:r>
                              <w:t>40)</w:t>
                            </w:r>
                          </w:p>
                          <w:p w14:paraId="7957E3E6" w14:textId="77777777" w:rsidR="00685B5D" w:rsidRDefault="00685B5D" w:rsidP="00685B5D">
                            <w:pPr>
                              <w:jc w:val="center"/>
                            </w:pPr>
                            <w:r>
                              <w:t xml:space="preserve">Value </w:t>
                            </w:r>
                            <w:proofErr w:type="gramStart"/>
                            <w:r>
                              <w:t>VARCHAR(</w:t>
                            </w:r>
                            <w:proofErr w:type="gramEnd"/>
                            <w:r>
                              <w:t>40)</w:t>
                            </w:r>
                          </w:p>
                          <w:p w14:paraId="3BCEF2A7" w14:textId="77777777" w:rsidR="00685B5D" w:rsidRDefault="00685B5D" w:rsidP="00685B5D">
                            <w:pPr>
                              <w:jc w:val="center"/>
                            </w:pPr>
                            <w:r>
                              <w:t>Date created DATETIME</w:t>
                            </w:r>
                          </w:p>
                          <w:p w14:paraId="0D3FD380" w14:textId="77777777" w:rsidR="00685B5D" w:rsidRDefault="00685B5D" w:rsidP="00685B5D">
                            <w:pPr>
                              <w:jc w:val="center"/>
                            </w:pPr>
                            <w:proofErr w:type="spellStart"/>
                            <w:r>
                              <w:t>Art_location_ID</w:t>
                            </w:r>
                            <w:proofErr w:type="spellEnd"/>
                            <w:r>
                              <w:t xml:space="preserve"> INT</w:t>
                            </w:r>
                          </w:p>
                          <w:p w14:paraId="64A19F61" w14:textId="77777777" w:rsidR="00685B5D" w:rsidRDefault="00685B5D" w:rsidP="00685B5D">
                            <w:pPr>
                              <w:jc w:val="center"/>
                            </w:pPr>
                            <w:proofErr w:type="spellStart"/>
                            <w:r>
                              <w:t>Artist_ARTIST_ID</w:t>
                            </w:r>
                            <w:proofErr w:type="spellEnd"/>
                            <w:r>
                              <w:t xml:space="preserve"> INT</w:t>
                            </w:r>
                          </w:p>
                          <w:p w14:paraId="276C29D3" w14:textId="77777777" w:rsidR="00685B5D" w:rsidRDefault="00685B5D" w:rsidP="00685B5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951CE1A" id="Rectangle: Rounded Corners 2" o:spid="_x0000_s1026" style="position:absolute;left:0;text-align:left;margin-left:185.1pt;margin-top:1.3pt;width:153.45pt;height:226.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" fillcolor="white [3201]" strokecolor="#70ad47 [3209]" strokeweight="1pt">
                <v:stroke joinstyle="miter"/>
                <v:textbox>
                  <w:txbxContent>
                    <w:p w14:paraId="12790C0A" w14:textId="77777777" w:rsidR="00685B5D" w:rsidRPr="00F32E5C" w:rsidRDefault="00685B5D" w:rsidP="00685B5D">
                      <w:pPr>
                        <w:jc w:val="center"/>
                        <w:rPr>
                          <w:b/>
                          <w:u w:val="single"/>
                        </w:rPr>
                      </w:pPr>
                      <w:r w:rsidRPr="00F32E5C">
                        <w:rPr>
                          <w:b/>
                          <w:u w:val="single"/>
                        </w:rPr>
                        <w:t>Art</w:t>
                      </w:r>
                    </w:p>
                    <w:p w14:paraId="48CF8DE9" w14:textId="77777777" w:rsidR="00685B5D" w:rsidRDefault="00685B5D" w:rsidP="00685B5D">
                      <w:pPr>
                        <w:jc w:val="center"/>
                      </w:pPr>
                      <w:r>
                        <w:t>ART-ID INT</w:t>
                      </w:r>
                    </w:p>
                    <w:p w14:paraId="5D83F8E9" w14:textId="77777777" w:rsidR="00685B5D" w:rsidRDefault="00685B5D" w:rsidP="00685B5D">
                      <w:pPr>
                        <w:jc w:val="center"/>
                      </w:pPr>
                      <w:r>
                        <w:t>Size INT</w:t>
                      </w:r>
                    </w:p>
                    <w:p w14:paraId="2AF0F79C" w14:textId="77777777" w:rsidR="00685B5D" w:rsidRDefault="00685B5D" w:rsidP="00685B5D">
                      <w:pPr>
                        <w:jc w:val="center"/>
                      </w:pPr>
                      <w:r>
                        <w:t xml:space="preserve">Genre </w:t>
                      </w:r>
                      <w:proofErr w:type="gramStart"/>
                      <w:r>
                        <w:t>VARCHAR(</w:t>
                      </w:r>
                      <w:proofErr w:type="gramEnd"/>
                      <w:r>
                        <w:t>40)</w:t>
                      </w:r>
                    </w:p>
                    <w:p w14:paraId="7957E3E6" w14:textId="77777777" w:rsidR="00685B5D" w:rsidRDefault="00685B5D" w:rsidP="00685B5D">
                      <w:pPr>
                        <w:jc w:val="center"/>
                      </w:pPr>
                      <w:r>
                        <w:t xml:space="preserve">Value </w:t>
                      </w:r>
                      <w:proofErr w:type="gramStart"/>
                      <w:r>
                        <w:t>VARCHAR(</w:t>
                      </w:r>
                      <w:proofErr w:type="gramEnd"/>
                      <w:r>
                        <w:t>40)</w:t>
                      </w:r>
                    </w:p>
                    <w:p w14:paraId="3BCEF2A7" w14:textId="77777777" w:rsidR="00685B5D" w:rsidRDefault="00685B5D" w:rsidP="00685B5D">
                      <w:pPr>
                        <w:jc w:val="center"/>
                      </w:pPr>
                      <w:r>
                        <w:t>Date created DATETIME</w:t>
                      </w:r>
                    </w:p>
                    <w:p w14:paraId="0D3FD380" w14:textId="77777777" w:rsidR="00685B5D" w:rsidRDefault="00685B5D" w:rsidP="00685B5D">
                      <w:pPr>
                        <w:jc w:val="center"/>
                      </w:pPr>
                      <w:proofErr w:type="spellStart"/>
                      <w:r>
                        <w:t>Art_location_ID</w:t>
                      </w:r>
                      <w:proofErr w:type="spellEnd"/>
                      <w:r>
                        <w:t xml:space="preserve"> INT</w:t>
                      </w:r>
                    </w:p>
                    <w:p w14:paraId="64A19F61" w14:textId="77777777" w:rsidR="00685B5D" w:rsidRDefault="00685B5D" w:rsidP="00685B5D">
                      <w:pPr>
                        <w:jc w:val="center"/>
                      </w:pPr>
                      <w:proofErr w:type="spellStart"/>
                      <w:r>
                        <w:t>Artist_ARTIST_ID</w:t>
                      </w:r>
                      <w:proofErr w:type="spellEnd"/>
                      <w:r>
                        <w:t xml:space="preserve"> INT</w:t>
                      </w:r>
                    </w:p>
                    <w:p w14:paraId="276C29D3" w14:textId="77777777" w:rsidR="00685B5D" w:rsidRDefault="00685B5D" w:rsidP="00685B5D">
                      <w:pPr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</w:p>
    <w:p w14:paraId="7535F0B4" w14:textId="77777777" w:rsidR="00685B5D" w:rsidRPr="00A565AC" w:rsidRDefault="00685B5D" w:rsidP="00A565AC">
      <w:pPr>
        <w:tabs>
          <w:tab w:val="left" w:pos="1590"/>
        </w:tabs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1600D59" w14:textId="77777777" w:rsidR="00685B5D" w:rsidRPr="00A565AC" w:rsidRDefault="00685B5D" w:rsidP="00A565AC">
      <w:pPr>
        <w:tabs>
          <w:tab w:val="left" w:pos="1590"/>
        </w:tabs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CECCECC" w14:textId="77777777" w:rsidR="00685B5D" w:rsidRPr="00A565AC" w:rsidRDefault="00A565AC" w:rsidP="00A565AC">
      <w:pPr>
        <w:tabs>
          <w:tab w:val="left" w:pos="1590"/>
        </w:tabs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65AC">
        <w:rPr>
          <w:rFonts w:ascii="Times New Roman" w:hAnsi="Times New Roman" w:cs="Times New Roman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9896D35" wp14:editId="382F6E5C">
                <wp:simplePos x="0" y="0"/>
                <wp:positionH relativeFrom="column">
                  <wp:posOffset>4452258</wp:posOffset>
                </wp:positionH>
                <wp:positionV relativeFrom="paragraph">
                  <wp:posOffset>183606</wp:posOffset>
                </wp:positionV>
                <wp:extent cx="0" cy="1600200"/>
                <wp:effectExtent l="0" t="0" r="38100" b="1905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6002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FB92208" id="Straight Connector 11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0.55pt,14.45pt" to="350.55pt,140.45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" strokecolor="black [3200]" strokeweight=".5pt">
                <v:stroke joinstyle="miter"/>
              </v:line>
            </w:pict>
          </mc:Fallback>
        </mc:AlternateContent>
      </w:r>
      <w:r w:rsidR="00685B5D" w:rsidRPr="00A565AC">
        <w:rPr>
          <w:rFonts w:ascii="Times New Roman" w:hAnsi="Times New Roman" w:cs="Times New Roman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EA98CAD" wp14:editId="198686BE">
                <wp:simplePos x="0" y="0"/>
                <wp:positionH relativeFrom="column">
                  <wp:posOffset>2253342</wp:posOffset>
                </wp:positionH>
                <wp:positionV relativeFrom="paragraph">
                  <wp:posOffset>210911</wp:posOffset>
                </wp:positionV>
                <wp:extent cx="86813" cy="32657"/>
                <wp:effectExtent l="0" t="0" r="27940" b="24765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6813" cy="32657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007C917" id="Straight Connector 9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7.45pt,16.6pt" to="184.3pt,19.15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 w:rsidR="00685B5D" w:rsidRPr="00A565AC">
        <w:rPr>
          <w:rFonts w:ascii="Times New Roman" w:hAnsi="Times New Roman" w:cs="Times New Roman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8EBDBD9" wp14:editId="6B5DEFD7">
                <wp:simplePos x="0" y="0"/>
                <wp:positionH relativeFrom="column">
                  <wp:posOffset>2024743</wp:posOffset>
                </wp:positionH>
                <wp:positionV relativeFrom="paragraph">
                  <wp:posOffset>189139</wp:posOffset>
                </wp:positionV>
                <wp:extent cx="10523" cy="1578429"/>
                <wp:effectExtent l="0" t="0" r="27940" b="22225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523" cy="1578429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84705A2" id="Straight Connector 6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9.45pt,14.9pt" to="160.3pt,139.2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" strokecolor="black [3200]" strokeweight=".5pt">
                <v:stroke joinstyle="miter"/>
              </v:line>
            </w:pict>
          </mc:Fallback>
        </mc:AlternateContent>
      </w:r>
      <w:r w:rsidR="00685B5D" w:rsidRPr="00A565AC">
        <w:rPr>
          <w:rFonts w:ascii="Times New Roman" w:hAnsi="Times New Roman" w:cs="Times New Roman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DC70D69" wp14:editId="285A23D4">
                <wp:simplePos x="0" y="0"/>
                <wp:positionH relativeFrom="column">
                  <wp:posOffset>-620486</wp:posOffset>
                </wp:positionH>
                <wp:positionV relativeFrom="paragraph">
                  <wp:posOffset>297997</wp:posOffset>
                </wp:positionV>
                <wp:extent cx="2329543" cy="2623458"/>
                <wp:effectExtent l="0" t="0" r="13970" b="24765"/>
                <wp:wrapNone/>
                <wp:docPr id="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29543" cy="2623458"/>
                        </a:xfrm>
                        <a:prstGeom prst="roundRect">
                          <a:avLst>
                            <a:gd name="adj" fmla="val 16172"/>
                          </a:avLst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887E51B" w14:textId="77777777" w:rsidR="00685B5D" w:rsidRPr="00F32E5C" w:rsidRDefault="00685B5D" w:rsidP="00685B5D">
                            <w:pPr>
                              <w:rPr>
                                <w:b/>
                                <w:u w:val="single"/>
                              </w:rPr>
                            </w:pPr>
                            <w:r w:rsidRPr="00F32E5C">
                              <w:rPr>
                                <w:b/>
                                <w:u w:val="single"/>
                              </w:rPr>
                              <w:t>Artist</w:t>
                            </w:r>
                          </w:p>
                          <w:p w14:paraId="106D4435" w14:textId="77777777" w:rsidR="00685B5D" w:rsidRDefault="00685B5D" w:rsidP="00685B5D">
                            <w:r>
                              <w:t>ARTIST_ID INT</w:t>
                            </w:r>
                          </w:p>
                          <w:p w14:paraId="4ADE616C" w14:textId="77777777" w:rsidR="00685B5D" w:rsidRDefault="00685B5D" w:rsidP="00685B5D">
                            <w:r>
                              <w:t xml:space="preserve">Name </w:t>
                            </w:r>
                            <w:proofErr w:type="gramStart"/>
                            <w:r>
                              <w:t>VARCHAR(</w:t>
                            </w:r>
                            <w:proofErr w:type="gramEnd"/>
                            <w:r>
                              <w:t>50)</w:t>
                            </w:r>
                          </w:p>
                          <w:p w14:paraId="504C409A" w14:textId="77777777" w:rsidR="00685B5D" w:rsidRDefault="00685B5D" w:rsidP="00685B5D">
                            <w:r>
                              <w:t xml:space="preserve">Address </w:t>
                            </w:r>
                            <w:proofErr w:type="gramStart"/>
                            <w:r>
                              <w:t>VARCHAR(</w:t>
                            </w:r>
                            <w:proofErr w:type="gramEnd"/>
                            <w:r>
                              <w:t>250)</w:t>
                            </w:r>
                          </w:p>
                          <w:p w14:paraId="18574205" w14:textId="77777777" w:rsidR="00685B5D" w:rsidRDefault="00685B5D" w:rsidP="00685B5D">
                            <w:r>
                              <w:t xml:space="preserve">Telephone </w:t>
                            </w:r>
                            <w:proofErr w:type="gramStart"/>
                            <w:r>
                              <w:t>VARCHAR(</w:t>
                            </w:r>
                            <w:proofErr w:type="gramEnd"/>
                            <w:r>
                              <w:t>12)</w:t>
                            </w:r>
                          </w:p>
                          <w:p w14:paraId="668C66C5" w14:textId="77777777" w:rsidR="00685B5D" w:rsidRDefault="00685B5D" w:rsidP="00685B5D">
                            <w:r>
                              <w:t>Amount of Art INT</w:t>
                            </w:r>
                          </w:p>
                          <w:p w14:paraId="334F932C" w14:textId="77777777" w:rsidR="00685B5D" w:rsidRDefault="00685B5D" w:rsidP="00685B5D"/>
                          <w:p w14:paraId="0ECDBF47" w14:textId="77777777" w:rsidR="00685B5D" w:rsidRDefault="00685B5D" w:rsidP="00685B5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DC70D69" id="Rectangle: Rounded Corners 1" o:spid="_x0000_s1027" style="position:absolute;left:0;text-align:left;margin-left:-48.85pt;margin-top:23.45pt;width:183.45pt;height:206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598f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" fillcolor="white [3201]" strokecolor="#70ad47 [3209]" strokeweight="1pt">
                <v:stroke joinstyle="miter"/>
                <v:textbox>
                  <w:txbxContent>
                    <w:p w14:paraId="7887E51B" w14:textId="77777777" w:rsidR="00685B5D" w:rsidRPr="00F32E5C" w:rsidRDefault="00685B5D" w:rsidP="00685B5D">
                      <w:pPr>
                        <w:rPr>
                          <w:b/>
                          <w:u w:val="single"/>
                        </w:rPr>
                      </w:pPr>
                      <w:r w:rsidRPr="00F32E5C">
                        <w:rPr>
                          <w:b/>
                          <w:u w:val="single"/>
                        </w:rPr>
                        <w:t>Artist</w:t>
                      </w:r>
                    </w:p>
                    <w:p w14:paraId="106D4435" w14:textId="77777777" w:rsidR="00685B5D" w:rsidRDefault="00685B5D" w:rsidP="00685B5D">
                      <w:r>
                        <w:t>ARTIST_ID INT</w:t>
                      </w:r>
                    </w:p>
                    <w:p w14:paraId="4ADE616C" w14:textId="77777777" w:rsidR="00685B5D" w:rsidRDefault="00685B5D" w:rsidP="00685B5D">
                      <w:r>
                        <w:t xml:space="preserve">Name </w:t>
                      </w:r>
                      <w:proofErr w:type="gramStart"/>
                      <w:r>
                        <w:t>VARCHAR(</w:t>
                      </w:r>
                      <w:proofErr w:type="gramEnd"/>
                      <w:r>
                        <w:t>50)</w:t>
                      </w:r>
                    </w:p>
                    <w:p w14:paraId="504C409A" w14:textId="77777777" w:rsidR="00685B5D" w:rsidRDefault="00685B5D" w:rsidP="00685B5D">
                      <w:r>
                        <w:t xml:space="preserve">Address </w:t>
                      </w:r>
                      <w:proofErr w:type="gramStart"/>
                      <w:r>
                        <w:t>VARCHAR(</w:t>
                      </w:r>
                      <w:proofErr w:type="gramEnd"/>
                      <w:r>
                        <w:t>250)</w:t>
                      </w:r>
                    </w:p>
                    <w:p w14:paraId="18574205" w14:textId="77777777" w:rsidR="00685B5D" w:rsidRDefault="00685B5D" w:rsidP="00685B5D">
                      <w:r>
                        <w:t xml:space="preserve">Telephone </w:t>
                      </w:r>
                      <w:proofErr w:type="gramStart"/>
                      <w:r>
                        <w:t>VARCHAR(</w:t>
                      </w:r>
                      <w:proofErr w:type="gramEnd"/>
                      <w:r>
                        <w:t>12)</w:t>
                      </w:r>
                    </w:p>
                    <w:p w14:paraId="668C66C5" w14:textId="77777777" w:rsidR="00685B5D" w:rsidRDefault="00685B5D" w:rsidP="00685B5D">
                      <w:r>
                        <w:t>Amount of Art INT</w:t>
                      </w:r>
                    </w:p>
                    <w:p w14:paraId="334F932C" w14:textId="77777777" w:rsidR="00685B5D" w:rsidRDefault="00685B5D" w:rsidP="00685B5D"/>
                    <w:p w14:paraId="0ECDBF47" w14:textId="77777777" w:rsidR="00685B5D" w:rsidRDefault="00685B5D" w:rsidP="00685B5D"/>
                  </w:txbxContent>
                </v:textbox>
              </v:roundrect>
            </w:pict>
          </mc:Fallback>
        </mc:AlternateContent>
      </w:r>
      <w:r w:rsidR="00685B5D" w:rsidRPr="00A565AC">
        <w:rPr>
          <w:rFonts w:ascii="Times New Roman" w:hAnsi="Times New Roman" w:cs="Times New Roman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51D35B6" wp14:editId="6CA25BB5">
                <wp:simplePos x="0" y="0"/>
                <wp:positionH relativeFrom="page">
                  <wp:posOffset>5693229</wp:posOffset>
                </wp:positionH>
                <wp:positionV relativeFrom="paragraph">
                  <wp:posOffset>58511</wp:posOffset>
                </wp:positionV>
                <wp:extent cx="1784985" cy="2797628"/>
                <wp:effectExtent l="0" t="0" r="24765" b="22225"/>
                <wp:wrapNone/>
                <wp:docPr id="3" name="Rectangle: Rounded Corner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84985" cy="2797628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F2984D3" w14:textId="77777777" w:rsidR="00685B5D" w:rsidRPr="00F32E5C" w:rsidRDefault="00685B5D" w:rsidP="00685B5D">
                            <w:pPr>
                              <w:jc w:val="center"/>
                              <w:rPr>
                                <w:b/>
                                <w:u w:val="single"/>
                              </w:rPr>
                            </w:pPr>
                            <w:r w:rsidRPr="00F32E5C">
                              <w:rPr>
                                <w:b/>
                                <w:u w:val="single"/>
                              </w:rPr>
                              <w:t>Art Locations</w:t>
                            </w:r>
                          </w:p>
                          <w:p w14:paraId="26D97A94" w14:textId="77777777" w:rsidR="00685B5D" w:rsidRDefault="00685B5D" w:rsidP="00685B5D">
                            <w:pPr>
                              <w:jc w:val="center"/>
                            </w:pPr>
                            <w:r>
                              <w:t>ID INT</w:t>
                            </w:r>
                          </w:p>
                          <w:p w14:paraId="00405736" w14:textId="77777777" w:rsidR="00685B5D" w:rsidRDefault="00685B5D" w:rsidP="00685B5D">
                            <w:pPr>
                              <w:jc w:val="center"/>
                            </w:pPr>
                            <w:r>
                              <w:t xml:space="preserve">Section </w:t>
                            </w:r>
                            <w:proofErr w:type="gramStart"/>
                            <w:r>
                              <w:t>VARCHAR(</w:t>
                            </w:r>
                            <w:proofErr w:type="gramEnd"/>
                            <w:r>
                              <w:t>50)</w:t>
                            </w:r>
                          </w:p>
                          <w:p w14:paraId="3F5E651F" w14:textId="77777777" w:rsidR="00685B5D" w:rsidRDefault="00685B5D" w:rsidP="00685B5D">
                            <w:pPr>
                              <w:jc w:val="center"/>
                            </w:pPr>
                            <w:r>
                              <w:t xml:space="preserve">Location </w:t>
                            </w:r>
                            <w:proofErr w:type="gramStart"/>
                            <w:r>
                              <w:t>VARCHAR(</w:t>
                            </w:r>
                            <w:proofErr w:type="gramEnd"/>
                            <w:r>
                              <w:t>100)</w:t>
                            </w:r>
                          </w:p>
                          <w:p w14:paraId="235A1A13" w14:textId="77777777" w:rsidR="00685B5D" w:rsidRDefault="00685B5D" w:rsidP="00685B5D">
                            <w:pPr>
                              <w:jc w:val="center"/>
                            </w:pPr>
                            <w:r>
                              <w:t>Start Date DATETIME</w:t>
                            </w:r>
                          </w:p>
                          <w:p w14:paraId="52A71B86" w14:textId="77777777" w:rsidR="00685B5D" w:rsidRDefault="00685B5D" w:rsidP="00685B5D">
                            <w:pPr>
                              <w:jc w:val="center"/>
                            </w:pPr>
                            <w:r>
                              <w:t>End Time DATETIME</w:t>
                            </w:r>
                          </w:p>
                          <w:p w14:paraId="6FD7CE9A" w14:textId="77777777" w:rsidR="00685B5D" w:rsidRDefault="00685B5D" w:rsidP="00685B5D">
                            <w:pPr>
                              <w:jc w:val="center"/>
                            </w:pPr>
                            <w:r>
                              <w:t>ART-ID INT</w:t>
                            </w:r>
                          </w:p>
                          <w:p w14:paraId="451DCB81" w14:textId="77777777" w:rsidR="00685B5D" w:rsidRDefault="00685B5D" w:rsidP="00685B5D">
                            <w:pPr>
                              <w:jc w:val="center"/>
                            </w:pPr>
                          </w:p>
                          <w:p w14:paraId="2314DA86" w14:textId="77777777" w:rsidR="00685B5D" w:rsidRDefault="00685B5D" w:rsidP="00685B5D">
                            <w:pPr>
                              <w:jc w:val="center"/>
                            </w:pPr>
                            <w:r>
                              <w:t xml:space="preserve">                                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51D35B6" id="Rectangle: Rounded Corners 3" o:spid="_x0000_s1028" style="position:absolute;left:0;text-align:left;margin-left:448.3pt;margin-top:4.6pt;width:140.55pt;height:220.3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rcsize="10923f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" fillcolor="white [3201]" strokecolor="#70ad47 [3209]" strokeweight="1pt">
                <v:stroke joinstyle="miter"/>
                <v:textbox>
                  <w:txbxContent>
                    <w:p w14:paraId="6F2984D3" w14:textId="77777777" w:rsidR="00685B5D" w:rsidRPr="00F32E5C" w:rsidRDefault="00685B5D" w:rsidP="00685B5D">
                      <w:pPr>
                        <w:jc w:val="center"/>
                        <w:rPr>
                          <w:b/>
                          <w:u w:val="single"/>
                        </w:rPr>
                      </w:pPr>
                      <w:r w:rsidRPr="00F32E5C">
                        <w:rPr>
                          <w:b/>
                          <w:u w:val="single"/>
                        </w:rPr>
                        <w:t>Art Locations</w:t>
                      </w:r>
                    </w:p>
                    <w:p w14:paraId="26D97A94" w14:textId="77777777" w:rsidR="00685B5D" w:rsidRDefault="00685B5D" w:rsidP="00685B5D">
                      <w:pPr>
                        <w:jc w:val="center"/>
                      </w:pPr>
                      <w:r>
                        <w:t>ID INT</w:t>
                      </w:r>
                    </w:p>
                    <w:p w14:paraId="00405736" w14:textId="77777777" w:rsidR="00685B5D" w:rsidRDefault="00685B5D" w:rsidP="00685B5D">
                      <w:pPr>
                        <w:jc w:val="center"/>
                      </w:pPr>
                      <w:r>
                        <w:t xml:space="preserve">Section </w:t>
                      </w:r>
                      <w:proofErr w:type="gramStart"/>
                      <w:r>
                        <w:t>VARCHAR(</w:t>
                      </w:r>
                      <w:proofErr w:type="gramEnd"/>
                      <w:r>
                        <w:t>50)</w:t>
                      </w:r>
                    </w:p>
                    <w:p w14:paraId="3F5E651F" w14:textId="77777777" w:rsidR="00685B5D" w:rsidRDefault="00685B5D" w:rsidP="00685B5D">
                      <w:pPr>
                        <w:jc w:val="center"/>
                      </w:pPr>
                      <w:r>
                        <w:t xml:space="preserve">Location </w:t>
                      </w:r>
                      <w:proofErr w:type="gramStart"/>
                      <w:r>
                        <w:t>VARCHAR(</w:t>
                      </w:r>
                      <w:proofErr w:type="gramEnd"/>
                      <w:r>
                        <w:t>100)</w:t>
                      </w:r>
                    </w:p>
                    <w:p w14:paraId="235A1A13" w14:textId="77777777" w:rsidR="00685B5D" w:rsidRDefault="00685B5D" w:rsidP="00685B5D">
                      <w:pPr>
                        <w:jc w:val="center"/>
                      </w:pPr>
                      <w:r>
                        <w:t>Start Date DATETIME</w:t>
                      </w:r>
                    </w:p>
                    <w:p w14:paraId="52A71B86" w14:textId="77777777" w:rsidR="00685B5D" w:rsidRDefault="00685B5D" w:rsidP="00685B5D">
                      <w:pPr>
                        <w:jc w:val="center"/>
                      </w:pPr>
                      <w:r>
                        <w:t>End Time DATETIME</w:t>
                      </w:r>
                    </w:p>
                    <w:p w14:paraId="6FD7CE9A" w14:textId="77777777" w:rsidR="00685B5D" w:rsidRDefault="00685B5D" w:rsidP="00685B5D">
                      <w:pPr>
                        <w:jc w:val="center"/>
                      </w:pPr>
                      <w:r>
                        <w:t>ART-ID INT</w:t>
                      </w:r>
                    </w:p>
                    <w:p w14:paraId="451DCB81" w14:textId="77777777" w:rsidR="00685B5D" w:rsidRDefault="00685B5D" w:rsidP="00685B5D">
                      <w:pPr>
                        <w:jc w:val="center"/>
                      </w:pPr>
                    </w:p>
                    <w:p w14:paraId="2314DA86" w14:textId="77777777" w:rsidR="00685B5D" w:rsidRDefault="00685B5D" w:rsidP="00685B5D">
                      <w:pPr>
                        <w:jc w:val="center"/>
                      </w:pPr>
                      <w:r>
                        <w:t xml:space="preserve">                                     </w:t>
                      </w:r>
                    </w:p>
                  </w:txbxContent>
                </v:textbox>
                <w10:wrap anchorx="page"/>
              </v:roundrect>
            </w:pict>
          </mc:Fallback>
        </mc:AlternateContent>
      </w:r>
      <w:r w:rsidR="00685B5D" w:rsidRPr="00A565AC">
        <w:rPr>
          <w:rFonts w:ascii="Times New Roman" w:hAnsi="Times New Roman" w:cs="Times New Roman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BA531BB" wp14:editId="7B7199E3">
                <wp:simplePos x="0" y="0"/>
                <wp:positionH relativeFrom="column">
                  <wp:posOffset>4278086</wp:posOffset>
                </wp:positionH>
                <wp:positionV relativeFrom="paragraph">
                  <wp:posOffset>191861</wp:posOffset>
                </wp:positionV>
                <wp:extent cx="86995" cy="43543"/>
                <wp:effectExtent l="0" t="0" r="27305" b="3302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6995" cy="4354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DF70D5C" id="Straight Connector 15" o:spid="_x0000_s1026" style="position:absolute;flip:x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36.85pt,15.1pt" to="343.7pt,18.55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" strokecolor="black [3200]" strokeweight=".5pt">
                <v:stroke joinstyle="miter"/>
              </v:line>
            </w:pict>
          </mc:Fallback>
        </mc:AlternateContent>
      </w:r>
      <w:r w:rsidR="00685B5D" w:rsidRPr="00A565AC">
        <w:rPr>
          <w:rFonts w:ascii="Times New Roman" w:hAnsi="Times New Roman" w:cs="Times New Roman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0299A31" wp14:editId="670D2609">
                <wp:simplePos x="0" y="0"/>
                <wp:positionH relativeFrom="column">
                  <wp:posOffset>4278086</wp:posOffset>
                </wp:positionH>
                <wp:positionV relativeFrom="paragraph">
                  <wp:posOffset>137432</wp:posOffset>
                </wp:positionV>
                <wp:extent cx="87085" cy="54429"/>
                <wp:effectExtent l="0" t="0" r="27305" b="22225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87085" cy="54429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E908845" id="Straight Connector 13" o:spid="_x0000_s1026" style="position:absolute;flip:x y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36.85pt,10.8pt" to="343.7pt,15.1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" strokecolor="black [3200]" strokeweight=".5pt">
                <v:stroke joinstyle="miter"/>
              </v:line>
            </w:pict>
          </mc:Fallback>
        </mc:AlternateContent>
      </w:r>
      <w:r w:rsidR="00685B5D" w:rsidRPr="00A565AC">
        <w:rPr>
          <w:rFonts w:ascii="Times New Roman" w:hAnsi="Times New Roman" w:cs="Times New Roman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E79181C" wp14:editId="069ED925">
                <wp:simplePos x="0" y="0"/>
                <wp:positionH relativeFrom="column">
                  <wp:posOffset>4277723</wp:posOffset>
                </wp:positionH>
                <wp:positionV relativeFrom="paragraph">
                  <wp:posOffset>191861</wp:posOffset>
                </wp:positionV>
                <wp:extent cx="163648" cy="0"/>
                <wp:effectExtent l="0" t="0" r="0" b="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364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C607DED" id="Straight Connector 10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36.85pt,15.1pt" to="349.75pt,15.1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" strokecolor="black [3200]" strokeweight=".5pt">
                <v:stroke joinstyle="miter"/>
              </v:line>
            </w:pict>
          </mc:Fallback>
        </mc:AlternateContent>
      </w:r>
      <w:r w:rsidR="00685B5D" w:rsidRPr="00A565AC">
        <w:rPr>
          <w:rFonts w:ascii="Times New Roman" w:hAnsi="Times New Roman" w:cs="Times New Roman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6FD145F" wp14:editId="06032F45">
                <wp:simplePos x="0" y="0"/>
                <wp:positionH relativeFrom="column">
                  <wp:posOffset>2253343</wp:posOffset>
                </wp:positionH>
                <wp:positionV relativeFrom="paragraph">
                  <wp:posOffset>137432</wp:posOffset>
                </wp:positionV>
                <wp:extent cx="76200" cy="54429"/>
                <wp:effectExtent l="0" t="0" r="19050" b="22225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6200" cy="54429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FF8C210" id="Straight Connector 8" o:spid="_x0000_s1026" style="position:absolute;flip:y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7.45pt,10.8pt" to="183.45pt,15.1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" strokecolor="black [3200]" strokeweight=".5pt">
                <v:stroke joinstyle="miter"/>
              </v:line>
            </w:pict>
          </mc:Fallback>
        </mc:AlternateContent>
      </w:r>
      <w:r w:rsidR="00685B5D" w:rsidRPr="00A565AC">
        <w:rPr>
          <w:rFonts w:ascii="Times New Roman" w:hAnsi="Times New Roman" w:cs="Times New Roman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3392ABB" wp14:editId="03291869">
                <wp:simplePos x="0" y="0"/>
                <wp:positionH relativeFrom="column">
                  <wp:posOffset>2002971</wp:posOffset>
                </wp:positionH>
                <wp:positionV relativeFrom="paragraph">
                  <wp:posOffset>191861</wp:posOffset>
                </wp:positionV>
                <wp:extent cx="337458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3745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B0108C3" id="Straight Connector 4" o:spid="_x0000_s1026" style="position:absolute;flip:x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7.7pt,15.1pt" to="184.25pt,15.1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" strokecolor="black [3200]" strokeweight=".5pt">
                <v:stroke joinstyle="miter"/>
              </v:line>
            </w:pict>
          </mc:Fallback>
        </mc:AlternateContent>
      </w:r>
      <w:r w:rsidR="00685B5D" w:rsidRPr="00A565AC">
        <w:rPr>
          <w:rFonts w:ascii="Times New Roman" w:hAnsi="Times New Roman" w:cs="Times New Roman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A9A2AC4" wp14:editId="67678B01">
                <wp:simplePos x="0" y="0"/>
                <wp:positionH relativeFrom="column">
                  <wp:posOffset>1676400</wp:posOffset>
                </wp:positionH>
                <wp:positionV relativeFrom="paragraph">
                  <wp:posOffset>1753961</wp:posOffset>
                </wp:positionV>
                <wp:extent cx="348252" cy="0"/>
                <wp:effectExtent l="38100" t="76200" r="0" b="95250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48252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4E02ED15" id="_x0000_t32" coordsize="21600,21600" o:spt="32" o:oned="t" path="m0,0l21600,21600e" filled="f">
                <v:path arrowok="t" fillok="f" o:connecttype="none"/>
                <o:lock v:ext="edit" shapetype="t"/>
              </v:shapetype>
              <v:shape id="Straight Arrow Connector 7" o:spid="_x0000_s1026" type="#_x0000_t32" style="position:absolute;margin-left:132pt;margin-top:138.1pt;width:27.4pt;height:0;flip:x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" strokecolor="black [3200]" strokeweight=".5pt">
                <v:stroke endarrow="block" joinstyle="miter"/>
              </v:shape>
            </w:pict>
          </mc:Fallback>
        </mc:AlternateContent>
      </w:r>
    </w:p>
    <w:p w14:paraId="33C63C2E" w14:textId="77777777" w:rsidR="00685B5D" w:rsidRPr="00A565AC" w:rsidRDefault="00685B5D" w:rsidP="00A565AC">
      <w:pPr>
        <w:tabs>
          <w:tab w:val="left" w:pos="1590"/>
        </w:tabs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6FF82E8" w14:textId="77777777" w:rsidR="00685B5D" w:rsidRPr="00A565AC" w:rsidRDefault="00685B5D" w:rsidP="00A565AC">
      <w:pPr>
        <w:tabs>
          <w:tab w:val="left" w:pos="1590"/>
        </w:tabs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34DE216" w14:textId="77777777" w:rsidR="00685B5D" w:rsidRPr="00A565AC" w:rsidRDefault="00A565AC" w:rsidP="00A565AC">
      <w:pPr>
        <w:tabs>
          <w:tab w:val="left" w:pos="1590"/>
        </w:tabs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65AC">
        <w:rPr>
          <w:rFonts w:ascii="Times New Roman" w:hAnsi="Times New Roman" w:cs="Times New Roman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A4C8221" wp14:editId="3428DA85">
                <wp:simplePos x="0" y="0"/>
                <wp:positionH relativeFrom="column">
                  <wp:posOffset>4462780</wp:posOffset>
                </wp:positionH>
                <wp:positionV relativeFrom="paragraph">
                  <wp:posOffset>451485</wp:posOffset>
                </wp:positionV>
                <wp:extent cx="347980" cy="0"/>
                <wp:effectExtent l="0" t="76200" r="13970" b="95250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798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51B887B" id="Straight Arrow Connector 12" o:spid="_x0000_s1026" type="#_x0000_t32" style="position:absolute;margin-left:351.4pt;margin-top:35.55pt;width:27.4pt;height:0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" strokecolor="black [3200]" strokeweight=".5pt">
                <v:stroke endarrow="block" joinstyle="miter"/>
              </v:shape>
            </w:pict>
          </mc:Fallback>
        </mc:AlternateContent>
      </w:r>
    </w:p>
    <w:p w14:paraId="7DE73DBB" w14:textId="77777777" w:rsidR="00685B5D" w:rsidRPr="00A565AC" w:rsidRDefault="00685B5D" w:rsidP="00A565AC">
      <w:pPr>
        <w:tabs>
          <w:tab w:val="left" w:pos="1590"/>
        </w:tabs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B3823AC" w14:textId="77777777" w:rsidR="00685B5D" w:rsidRPr="00A565AC" w:rsidRDefault="00685B5D" w:rsidP="00A565AC">
      <w:pPr>
        <w:tabs>
          <w:tab w:val="left" w:pos="1590"/>
        </w:tabs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3BD5753" w14:textId="77777777" w:rsidR="00685B5D" w:rsidRPr="00A565AC" w:rsidRDefault="003576EC" w:rsidP="00A565AC">
      <w:pPr>
        <w:tabs>
          <w:tab w:val="left" w:pos="1590"/>
        </w:tabs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E53F271" wp14:editId="15888F87">
                <wp:simplePos x="0" y="0"/>
                <wp:positionH relativeFrom="column">
                  <wp:posOffset>47625</wp:posOffset>
                </wp:positionH>
                <wp:positionV relativeFrom="paragraph">
                  <wp:posOffset>204470</wp:posOffset>
                </wp:positionV>
                <wp:extent cx="142875" cy="152400"/>
                <wp:effectExtent l="0" t="0" r="28575" b="1905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42875" cy="1524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A4A74E2" id="Straight Connector 22" o:spid="_x0000_s1026" style="position:absolute;flip:x y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.75pt,16.1pt" to="15pt,28.1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" strokecolor="black [3200]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2F6E38B" wp14:editId="4484197F">
                <wp:simplePos x="0" y="0"/>
                <wp:positionH relativeFrom="column">
                  <wp:posOffset>209550</wp:posOffset>
                </wp:positionH>
                <wp:positionV relativeFrom="paragraph">
                  <wp:posOffset>204470</wp:posOffset>
                </wp:positionV>
                <wp:extent cx="133350" cy="152400"/>
                <wp:effectExtent l="0" t="0" r="19050" b="1905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3350" cy="1524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1ED63A1" id="Straight Connector 21" o:spid="_x0000_s1026" style="position:absolute;flip:y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.5pt,16.1pt" to="27pt,28.1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" strokecolor="black [3200]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1AD2FA5A" wp14:editId="2ADB00AD">
                <wp:simplePos x="0" y="0"/>
                <wp:positionH relativeFrom="column">
                  <wp:posOffset>190500</wp:posOffset>
                </wp:positionH>
                <wp:positionV relativeFrom="paragraph">
                  <wp:posOffset>208280</wp:posOffset>
                </wp:positionV>
                <wp:extent cx="9525" cy="1215390"/>
                <wp:effectExtent l="0" t="0" r="28575" b="2286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525" cy="121539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AA341A6" id="Straight Connector 19" o:spid="_x0000_s1026" style="position:absolute;flip:x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pt,16.4pt" to="15.75pt,112.1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" strokecolor="black [3200]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EB5A63E" wp14:editId="09B7779C">
                <wp:simplePos x="0" y="0"/>
                <wp:positionH relativeFrom="column">
                  <wp:posOffset>5762625</wp:posOffset>
                </wp:positionH>
                <wp:positionV relativeFrom="paragraph">
                  <wp:posOffset>144145</wp:posOffset>
                </wp:positionV>
                <wp:extent cx="85725" cy="117475"/>
                <wp:effectExtent l="0" t="0" r="28575" b="15875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5725" cy="1174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CD6D6EE" id="Straight Connector 18" o:spid="_x0000_s1026" style="position:absolute;flip:y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53.75pt,11.35pt" to="460.5pt,20.6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" strokecolor="black [3200]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E746267" wp14:editId="31EFF53E">
                <wp:simplePos x="0" y="0"/>
                <wp:positionH relativeFrom="column">
                  <wp:posOffset>5686425</wp:posOffset>
                </wp:positionH>
                <wp:positionV relativeFrom="paragraph">
                  <wp:posOffset>156845</wp:posOffset>
                </wp:positionV>
                <wp:extent cx="76200" cy="114300"/>
                <wp:effectExtent l="0" t="0" r="19050" b="1905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76200" cy="1143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979F15A" id="Straight Connector 17" o:spid="_x0000_s1026" style="position:absolute;flip:x y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47.75pt,12.35pt" to="453.75pt,21.35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" strokecolor="black [3200]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DA00D9C" wp14:editId="6036FB74">
                <wp:simplePos x="0" y="0"/>
                <wp:positionH relativeFrom="column">
                  <wp:posOffset>5734050</wp:posOffset>
                </wp:positionH>
                <wp:positionV relativeFrom="paragraph">
                  <wp:posOffset>156845</wp:posOffset>
                </wp:positionV>
                <wp:extent cx="19050" cy="1314450"/>
                <wp:effectExtent l="0" t="0" r="1905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050" cy="13144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ED44255" id="Straight Connector 14" o:spid="_x0000_s1026" style="position:absolute;flip:x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51.5pt,12.35pt" to="453pt,115.85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" strokecolor="black [3200]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8596C8E" wp14:editId="59A64E23">
                <wp:simplePos x="0" y="0"/>
                <wp:positionH relativeFrom="column">
                  <wp:posOffset>2381250</wp:posOffset>
                </wp:positionH>
                <wp:positionV relativeFrom="paragraph">
                  <wp:posOffset>404495</wp:posOffset>
                </wp:positionV>
                <wp:extent cx="1982470" cy="2371725"/>
                <wp:effectExtent l="0" t="0" r="17780" b="19050"/>
                <wp:wrapNone/>
                <wp:docPr id="5" name="Rectangle: Rounded Corner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82470" cy="237172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A32F31" w14:textId="77777777" w:rsidR="003576EC" w:rsidRPr="003576EC" w:rsidRDefault="003576EC" w:rsidP="003576E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3576E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u w:val="single"/>
                              </w:rPr>
                              <w:t>Employees</w:t>
                            </w:r>
                          </w:p>
                          <w:p w14:paraId="6E564C48" w14:textId="77777777" w:rsidR="003576EC" w:rsidRPr="003576EC" w:rsidRDefault="003576EC" w:rsidP="003576E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3576E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Emp</w:t>
                            </w:r>
                            <w:proofErr w:type="spellEnd"/>
                            <w:r w:rsidRPr="003576E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no INT (10)</w:t>
                            </w:r>
                          </w:p>
                          <w:p w14:paraId="7FB94C21" w14:textId="77777777" w:rsidR="003576EC" w:rsidRPr="003576EC" w:rsidRDefault="003576EC" w:rsidP="003576E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3576E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Birth_date</w:t>
                            </w:r>
                            <w:proofErr w:type="spellEnd"/>
                            <w:r w:rsidRPr="003576E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DATE</w:t>
                            </w:r>
                          </w:p>
                          <w:p w14:paraId="02AA9670" w14:textId="77777777" w:rsidR="003576EC" w:rsidRPr="003576EC" w:rsidRDefault="003576EC" w:rsidP="003576E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3576E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First_name</w:t>
                            </w:r>
                            <w:proofErr w:type="spellEnd"/>
                            <w:r w:rsidRPr="003576E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VARCHAR (14)</w:t>
                            </w:r>
                          </w:p>
                          <w:p w14:paraId="6559F152" w14:textId="77777777" w:rsidR="003576EC" w:rsidRPr="003576EC" w:rsidRDefault="003576EC" w:rsidP="003576E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3576E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Last_name</w:t>
                            </w:r>
                            <w:proofErr w:type="spellEnd"/>
                            <w:r w:rsidRPr="003576E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VARCHAR (16)</w:t>
                            </w:r>
                          </w:p>
                          <w:p w14:paraId="468BBE31" w14:textId="77777777" w:rsidR="003576EC" w:rsidRPr="003576EC" w:rsidRDefault="003576EC" w:rsidP="003576E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3576E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Gender ENUM (N</w:t>
                            </w:r>
                            <w:proofErr w:type="gramStart"/>
                            <w:r w:rsidRPr="003576E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`,`</w:t>
                            </w:r>
                            <w:proofErr w:type="gramEnd"/>
                            <w:r w:rsidRPr="003576E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F)</w:t>
                            </w:r>
                          </w:p>
                          <w:p w14:paraId="7A0C41C0" w14:textId="77777777" w:rsidR="003576EC" w:rsidRPr="003576EC" w:rsidRDefault="003576EC" w:rsidP="003576E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3576E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hire_date</w:t>
                            </w:r>
                            <w:proofErr w:type="spellEnd"/>
                            <w:r w:rsidRPr="003576E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DATE</w:t>
                            </w:r>
                          </w:p>
                          <w:p w14:paraId="43436ECB" w14:textId="77777777" w:rsidR="003576EC" w:rsidRDefault="003576EC" w:rsidP="003576E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8596C8E" id="Rectangle: Rounded Corners 5" o:spid="_x0000_s1029" style="position:absolute;left:0;text-align:left;margin-left:187.5pt;margin-top:31.85pt;width:156.1pt;height:186.7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" fillcolor="white [3201]" strokecolor="#70ad47 [3209]" strokeweight="1pt">
                <v:stroke joinstyle="miter"/>
                <v:textbox>
                  <w:txbxContent>
                    <w:p w14:paraId="6BA32F31" w14:textId="77777777" w:rsidR="003576EC" w:rsidRPr="003576EC" w:rsidRDefault="003576EC" w:rsidP="003576EC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  <w:u w:val="single"/>
                        </w:rPr>
                      </w:pPr>
                      <w:r w:rsidRPr="003576EC">
                        <w:rPr>
                          <w:rFonts w:ascii="Times New Roman" w:hAnsi="Times New Roman" w:cs="Times New Roman"/>
                          <w:sz w:val="24"/>
                          <w:szCs w:val="24"/>
                          <w:u w:val="single"/>
                        </w:rPr>
                        <w:t>Employees</w:t>
                      </w:r>
                    </w:p>
                    <w:p w14:paraId="6E564C48" w14:textId="77777777" w:rsidR="003576EC" w:rsidRPr="003576EC" w:rsidRDefault="003576EC" w:rsidP="003576EC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proofErr w:type="spellStart"/>
                      <w:r w:rsidRPr="003576E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Emp</w:t>
                      </w:r>
                      <w:proofErr w:type="spellEnd"/>
                      <w:r w:rsidRPr="003576E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no INT (10)</w:t>
                      </w:r>
                    </w:p>
                    <w:p w14:paraId="7FB94C21" w14:textId="77777777" w:rsidR="003576EC" w:rsidRPr="003576EC" w:rsidRDefault="003576EC" w:rsidP="003576EC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proofErr w:type="spellStart"/>
                      <w:r w:rsidRPr="003576E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Birth_date</w:t>
                      </w:r>
                      <w:proofErr w:type="spellEnd"/>
                      <w:r w:rsidRPr="003576E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DATE</w:t>
                      </w:r>
                    </w:p>
                    <w:p w14:paraId="02AA9670" w14:textId="77777777" w:rsidR="003576EC" w:rsidRPr="003576EC" w:rsidRDefault="003576EC" w:rsidP="003576EC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proofErr w:type="spellStart"/>
                      <w:r w:rsidRPr="003576E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First_name</w:t>
                      </w:r>
                      <w:proofErr w:type="spellEnd"/>
                      <w:r w:rsidRPr="003576E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VARCHAR (14)</w:t>
                      </w:r>
                    </w:p>
                    <w:p w14:paraId="6559F152" w14:textId="77777777" w:rsidR="003576EC" w:rsidRPr="003576EC" w:rsidRDefault="003576EC" w:rsidP="003576EC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proofErr w:type="spellStart"/>
                      <w:r w:rsidRPr="003576E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Last_name</w:t>
                      </w:r>
                      <w:proofErr w:type="spellEnd"/>
                      <w:r w:rsidRPr="003576E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VARCHAR (16)</w:t>
                      </w:r>
                    </w:p>
                    <w:p w14:paraId="468BBE31" w14:textId="77777777" w:rsidR="003576EC" w:rsidRPr="003576EC" w:rsidRDefault="003576EC" w:rsidP="003576EC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3576E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Gender ENUM (N</w:t>
                      </w:r>
                      <w:proofErr w:type="gramStart"/>
                      <w:r w:rsidRPr="003576E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`,`</w:t>
                      </w:r>
                      <w:proofErr w:type="gramEnd"/>
                      <w:r w:rsidRPr="003576E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F)</w:t>
                      </w:r>
                    </w:p>
                    <w:p w14:paraId="7A0C41C0" w14:textId="77777777" w:rsidR="003576EC" w:rsidRPr="003576EC" w:rsidRDefault="003576EC" w:rsidP="003576EC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proofErr w:type="spellStart"/>
                      <w:r w:rsidRPr="003576E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hire_date</w:t>
                      </w:r>
                      <w:proofErr w:type="spellEnd"/>
                      <w:r w:rsidRPr="003576E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DATE</w:t>
                      </w:r>
                    </w:p>
                    <w:p w14:paraId="43436ECB" w14:textId="77777777" w:rsidR="003576EC" w:rsidRDefault="003576EC" w:rsidP="003576EC">
                      <w:pPr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</w:p>
    <w:p w14:paraId="31CBDCD3" w14:textId="77777777" w:rsidR="00685B5D" w:rsidRDefault="000608A2" w:rsidP="00A565AC">
      <w:pPr>
        <w:tabs>
          <w:tab w:val="left" w:pos="1590"/>
        </w:tabs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5C108AA7" wp14:editId="01A3FEC4">
                <wp:simplePos x="0" y="0"/>
                <wp:positionH relativeFrom="column">
                  <wp:posOffset>457200</wp:posOffset>
                </wp:positionH>
                <wp:positionV relativeFrom="paragraph">
                  <wp:posOffset>52070</wp:posOffset>
                </wp:positionV>
                <wp:extent cx="1695450" cy="2505075"/>
                <wp:effectExtent l="0" t="0" r="19050" b="28575"/>
                <wp:wrapNone/>
                <wp:docPr id="23" name="Rectangle: Rounded Corners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95450" cy="250507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D4F9D0D" w14:textId="77777777" w:rsidR="000608A2" w:rsidRDefault="000608A2" w:rsidP="000608A2">
                            <w:pPr>
                              <w:jc w:val="center"/>
                            </w:pPr>
                            <w:r>
                              <w:t>Titles</w:t>
                            </w:r>
                          </w:p>
                          <w:p w14:paraId="4248B44B" w14:textId="77777777" w:rsidR="000608A2" w:rsidRDefault="000608A2" w:rsidP="000608A2">
                            <w:pPr>
                              <w:jc w:val="center"/>
                            </w:pPr>
                            <w:proofErr w:type="spellStart"/>
                            <w:r>
                              <w:t>Emp_no</w:t>
                            </w:r>
                            <w:proofErr w:type="spellEnd"/>
                            <w:r>
                              <w:t xml:space="preserve"> INT (10)</w:t>
                            </w:r>
                          </w:p>
                          <w:p w14:paraId="7A398067" w14:textId="77777777" w:rsidR="000608A2" w:rsidRDefault="000608A2" w:rsidP="000608A2">
                            <w:pPr>
                              <w:jc w:val="center"/>
                            </w:pPr>
                            <w:r>
                              <w:t>Title VARCHAR (50)</w:t>
                            </w:r>
                          </w:p>
                          <w:p w14:paraId="0AFFE37C" w14:textId="77777777" w:rsidR="000608A2" w:rsidRDefault="000608A2" w:rsidP="000608A2">
                            <w:pPr>
                              <w:jc w:val="center"/>
                            </w:pPr>
                            <w:proofErr w:type="spellStart"/>
                            <w:r>
                              <w:t>From_date</w:t>
                            </w:r>
                            <w:proofErr w:type="spellEnd"/>
                            <w:r>
                              <w:t xml:space="preserve"> DATE</w:t>
                            </w:r>
                          </w:p>
                          <w:p w14:paraId="15C6CD76" w14:textId="77777777" w:rsidR="000608A2" w:rsidRDefault="000608A2" w:rsidP="000608A2">
                            <w:pPr>
                              <w:jc w:val="center"/>
                            </w:pPr>
                            <w:proofErr w:type="spellStart"/>
                            <w:r>
                              <w:t>To_date</w:t>
                            </w:r>
                            <w:proofErr w:type="spellEnd"/>
                            <w:r>
                              <w:t xml:space="preserve"> DATE</w:t>
                            </w:r>
                          </w:p>
                          <w:p w14:paraId="06C4F14D" w14:textId="77777777" w:rsidR="000608A2" w:rsidRDefault="000608A2" w:rsidP="000608A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C108AA7" id="Rectangle: Rounded Corners 23" o:spid="_x0000_s1030" style="position:absolute;left:0;text-align:left;margin-left:36pt;margin-top:4.1pt;width:133.5pt;height:197.2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" fillcolor="white [3201]" strokecolor="#70ad47 [3209]" strokeweight="1pt">
                <v:stroke joinstyle="miter"/>
                <v:textbox>
                  <w:txbxContent>
                    <w:p w14:paraId="0D4F9D0D" w14:textId="77777777" w:rsidR="000608A2" w:rsidRDefault="000608A2" w:rsidP="000608A2">
                      <w:pPr>
                        <w:jc w:val="center"/>
                      </w:pPr>
                      <w:r>
                        <w:t>Titles</w:t>
                      </w:r>
                    </w:p>
                    <w:p w14:paraId="4248B44B" w14:textId="77777777" w:rsidR="000608A2" w:rsidRDefault="000608A2" w:rsidP="000608A2">
                      <w:pPr>
                        <w:jc w:val="center"/>
                      </w:pPr>
                      <w:proofErr w:type="spellStart"/>
                      <w:r>
                        <w:t>Emp_no</w:t>
                      </w:r>
                      <w:proofErr w:type="spellEnd"/>
                      <w:r>
                        <w:t xml:space="preserve"> INT (10)</w:t>
                      </w:r>
                    </w:p>
                    <w:p w14:paraId="7A398067" w14:textId="77777777" w:rsidR="000608A2" w:rsidRDefault="000608A2" w:rsidP="000608A2">
                      <w:pPr>
                        <w:jc w:val="center"/>
                      </w:pPr>
                      <w:r>
                        <w:t>Title VARCHAR (50)</w:t>
                      </w:r>
                    </w:p>
                    <w:p w14:paraId="0AFFE37C" w14:textId="77777777" w:rsidR="000608A2" w:rsidRDefault="000608A2" w:rsidP="000608A2">
                      <w:pPr>
                        <w:jc w:val="center"/>
                      </w:pPr>
                      <w:proofErr w:type="spellStart"/>
                      <w:r>
                        <w:t>From_date</w:t>
                      </w:r>
                      <w:proofErr w:type="spellEnd"/>
                      <w:r>
                        <w:t xml:space="preserve"> DATE</w:t>
                      </w:r>
                    </w:p>
                    <w:p w14:paraId="15C6CD76" w14:textId="77777777" w:rsidR="000608A2" w:rsidRDefault="000608A2" w:rsidP="000608A2">
                      <w:pPr>
                        <w:jc w:val="center"/>
                      </w:pPr>
                      <w:proofErr w:type="spellStart"/>
                      <w:r>
                        <w:t>To_date</w:t>
                      </w:r>
                      <w:proofErr w:type="spellEnd"/>
                      <w:r>
                        <w:t xml:space="preserve"> DATE</w:t>
                      </w:r>
                    </w:p>
                    <w:p w14:paraId="06C4F14D" w14:textId="77777777" w:rsidR="000608A2" w:rsidRDefault="000608A2" w:rsidP="000608A2">
                      <w:pPr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</w:p>
    <w:p w14:paraId="74E3640A" w14:textId="77777777" w:rsidR="00A565AC" w:rsidRDefault="00A565AC" w:rsidP="00A565AC">
      <w:pPr>
        <w:tabs>
          <w:tab w:val="left" w:pos="1590"/>
        </w:tabs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281C838" w14:textId="77777777" w:rsidR="00A565AC" w:rsidRDefault="000608A2" w:rsidP="00A565AC">
      <w:pPr>
        <w:tabs>
          <w:tab w:val="left" w:pos="1590"/>
        </w:tabs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B714D5E" wp14:editId="14B1D06A">
                <wp:simplePos x="0" y="0"/>
                <wp:positionH relativeFrom="column">
                  <wp:posOffset>2105025</wp:posOffset>
                </wp:positionH>
                <wp:positionV relativeFrom="paragraph">
                  <wp:posOffset>124460</wp:posOffset>
                </wp:positionV>
                <wp:extent cx="285750" cy="9525"/>
                <wp:effectExtent l="19050" t="57150" r="0" b="85725"/>
                <wp:wrapNone/>
                <wp:docPr id="25" name="Straight Arrow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85750" cy="95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F493E41" id="Straight Arrow Connector 25" o:spid="_x0000_s1026" type="#_x0000_t32" style="position:absolute;margin-left:165.75pt;margin-top:9.8pt;width:22.5pt;height:.75pt;flip:x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04953982" wp14:editId="6BCBD487">
                <wp:simplePos x="0" y="0"/>
                <wp:positionH relativeFrom="column">
                  <wp:posOffset>190500</wp:posOffset>
                </wp:positionH>
                <wp:positionV relativeFrom="paragraph">
                  <wp:posOffset>48260</wp:posOffset>
                </wp:positionV>
                <wp:extent cx="304800" cy="0"/>
                <wp:effectExtent l="0" t="76200" r="19050" b="95250"/>
                <wp:wrapNone/>
                <wp:docPr id="24" name="Straight Arrow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0480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F3EBA7A" id="Straight Arrow Connector 24" o:spid="_x0000_s1026" type="#_x0000_t32" style="position:absolute;margin-left:15pt;margin-top:3.8pt;width:24pt;height:0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" strokecolor="black [3200]" strokeweight=".5pt">
                <v:stroke endarrow="block" joinstyle="miter"/>
              </v:shape>
            </w:pict>
          </mc:Fallback>
        </mc:AlternateContent>
      </w:r>
      <w:r w:rsidR="003576EC">
        <w:rPr>
          <w:rFonts w:ascii="Times New Roman" w:hAnsi="Times New Roman" w:cs="Times New Roman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5A52C41" wp14:editId="2C9F7662">
                <wp:simplePos x="0" y="0"/>
                <wp:positionH relativeFrom="column">
                  <wp:posOffset>4314825</wp:posOffset>
                </wp:positionH>
                <wp:positionV relativeFrom="paragraph">
                  <wp:posOffset>114935</wp:posOffset>
                </wp:positionV>
                <wp:extent cx="1428750" cy="0"/>
                <wp:effectExtent l="38100" t="76200" r="0" b="95250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42875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AC85562" id="Straight Arrow Connector 16" o:spid="_x0000_s1026" type="#_x0000_t32" style="position:absolute;margin-left:339.75pt;margin-top:9.05pt;width:112.5pt;height:0;flip:x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" strokecolor="black [3200]" strokeweight=".5pt">
                <v:stroke endarrow="block" joinstyle="miter"/>
              </v:shape>
            </w:pict>
          </mc:Fallback>
        </mc:AlternateContent>
      </w:r>
    </w:p>
    <w:p w14:paraId="57EAFE75" w14:textId="77777777" w:rsidR="00A565AC" w:rsidRDefault="00A565AC" w:rsidP="00A565AC">
      <w:pPr>
        <w:tabs>
          <w:tab w:val="left" w:pos="1590"/>
        </w:tabs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D30C0D8" w14:textId="77777777" w:rsidR="00A565AC" w:rsidRDefault="00A565AC" w:rsidP="00A565AC">
      <w:pPr>
        <w:tabs>
          <w:tab w:val="left" w:pos="1590"/>
        </w:tabs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262FF5B" w14:textId="77777777" w:rsidR="00A565AC" w:rsidRDefault="00A565AC" w:rsidP="00A565AC">
      <w:pPr>
        <w:tabs>
          <w:tab w:val="left" w:pos="1590"/>
        </w:tabs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AEAF44A" w14:textId="77777777" w:rsidR="00A565AC" w:rsidRDefault="00A565AC" w:rsidP="00A565AC">
      <w:pPr>
        <w:tabs>
          <w:tab w:val="left" w:pos="1590"/>
        </w:tabs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2AA9780" w14:textId="77777777" w:rsidR="00C21C49" w:rsidRDefault="00C21C49">
      <w:pPr>
        <w:rPr>
          <w:rFonts w:ascii="Times New Roman" w:hAnsi="Times New Roman" w:cs="Times New Roman"/>
          <w:sz w:val="24"/>
          <w:szCs w:val="24"/>
        </w:rPr>
      </w:pPr>
    </w:p>
    <w:p w14:paraId="3582C119" w14:textId="77777777" w:rsidR="00685B5D" w:rsidRPr="00A565AC" w:rsidRDefault="00685B5D" w:rsidP="001F6AE9">
      <w:pPr>
        <w:tabs>
          <w:tab w:val="left" w:pos="1590"/>
        </w:tabs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565AC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14:paraId="7436AD60" w14:textId="77777777" w:rsidR="00A565AC" w:rsidRPr="00946DE1" w:rsidRDefault="00A565AC" w:rsidP="00A565AC">
      <w:pPr>
        <w:tabs>
          <w:tab w:val="left" w:pos="1590"/>
        </w:tabs>
        <w:spacing w:line="480" w:lineRule="auto"/>
        <w:ind w:left="1588" w:hanging="1588"/>
        <w:jc w:val="both"/>
        <w:rPr>
          <w:rFonts w:ascii="Times New Roman" w:hAnsi="Times New Roman" w:cs="Times New Roman"/>
          <w:sz w:val="24"/>
          <w:szCs w:val="24"/>
        </w:rPr>
      </w:pPr>
      <w:r w:rsidRPr="00946DE1">
        <w:rPr>
          <w:rFonts w:ascii="Times New Roman" w:hAnsi="Times New Roman" w:cs="Times New Roman"/>
          <w:sz w:val="24"/>
          <w:szCs w:val="24"/>
        </w:rPr>
        <w:t>Lucid Software Inc. (2015). ER Diagram Symbols and Meaning. Retrieved from</w:t>
      </w:r>
    </w:p>
    <w:p w14:paraId="70A63F26" w14:textId="77777777" w:rsidR="00A565AC" w:rsidRPr="00946DE1" w:rsidRDefault="00946DE1" w:rsidP="00946DE1">
      <w:pPr>
        <w:tabs>
          <w:tab w:val="left" w:pos="1590"/>
          <w:tab w:val="right" w:pos="9026"/>
        </w:tabs>
        <w:spacing w:line="480" w:lineRule="auto"/>
        <w:ind w:left="1588" w:hanging="1588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 w:rsidR="00A565AC" w:rsidRPr="00946DE1">
        <w:rPr>
          <w:rFonts w:ascii="Times New Roman" w:hAnsi="Times New Roman" w:cs="Times New Roman"/>
          <w:b/>
          <w:sz w:val="24"/>
          <w:szCs w:val="24"/>
        </w:rPr>
        <w:t>(</w:t>
      </w:r>
      <w:r w:rsidR="00A565AC" w:rsidRPr="00946DE1">
        <w:rPr>
          <w:rFonts w:ascii="Times New Roman" w:hAnsi="Times New Roman" w:cs="Times New Roman"/>
          <w:sz w:val="24"/>
          <w:szCs w:val="24"/>
        </w:rPr>
        <w:t>https://www.lucidchart.com/pages/ER-diagram-symbols-and-meaning</w:t>
      </w:r>
      <w:r w:rsidR="00A565AC" w:rsidRPr="00946DE1">
        <w:rPr>
          <w:rFonts w:ascii="Times New Roman" w:hAnsi="Times New Roman" w:cs="Times New Roman"/>
          <w:b/>
          <w:sz w:val="24"/>
          <w:szCs w:val="24"/>
        </w:rPr>
        <w:t>)</w:t>
      </w:r>
      <w:r>
        <w:rPr>
          <w:rFonts w:ascii="Times New Roman" w:hAnsi="Times New Roman" w:cs="Times New Roman"/>
          <w:b/>
          <w:sz w:val="24"/>
          <w:szCs w:val="24"/>
        </w:rPr>
        <w:tab/>
      </w:r>
    </w:p>
    <w:p w14:paraId="34D177A3" w14:textId="77777777" w:rsidR="00A565AC" w:rsidRPr="00946DE1" w:rsidRDefault="00A565AC" w:rsidP="00A565AC">
      <w:pPr>
        <w:tabs>
          <w:tab w:val="left" w:pos="1590"/>
        </w:tabs>
        <w:spacing w:line="480" w:lineRule="auto"/>
        <w:ind w:left="1588" w:hanging="1588"/>
        <w:jc w:val="both"/>
        <w:rPr>
          <w:rFonts w:ascii="Times New Roman" w:hAnsi="Times New Roman" w:cs="Times New Roman"/>
          <w:sz w:val="24"/>
          <w:szCs w:val="24"/>
        </w:rPr>
      </w:pPr>
      <w:r w:rsidRPr="00946DE1">
        <w:rPr>
          <w:rFonts w:ascii="Times New Roman" w:hAnsi="Times New Roman" w:cs="Times New Roman"/>
          <w:sz w:val="24"/>
          <w:szCs w:val="24"/>
        </w:rPr>
        <w:t>Microsoft Corporation. (2015). Database basics. Retrieved from (</w:t>
      </w:r>
      <w:hyperlink r:id="rId6" w:history="1">
        <w:r w:rsidRPr="00946DE1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https://support.office.com/en-us/article/Database-basics-a849ac16-07c7-4a31-9948-3c8c94a7c204?CorrelationId=719a00a5-8bfd-4e6f-aea8-d644785051a7&amp;ui=en-US&amp;rs=en-US&amp;ad=US</w:t>
        </w:r>
      </w:hyperlink>
      <w:r w:rsidRPr="00946DE1">
        <w:rPr>
          <w:rFonts w:ascii="Times New Roman" w:hAnsi="Times New Roman" w:cs="Times New Roman"/>
          <w:sz w:val="24"/>
          <w:szCs w:val="24"/>
        </w:rPr>
        <w:t>)</w:t>
      </w:r>
    </w:p>
    <w:p w14:paraId="62E7722B" w14:textId="77777777" w:rsidR="00A565AC" w:rsidRPr="00946DE1" w:rsidRDefault="00A565AC" w:rsidP="00A565AC">
      <w:pPr>
        <w:tabs>
          <w:tab w:val="left" w:pos="1590"/>
        </w:tabs>
        <w:spacing w:line="480" w:lineRule="auto"/>
        <w:ind w:left="1588" w:hanging="1588"/>
        <w:jc w:val="both"/>
        <w:rPr>
          <w:rFonts w:ascii="Times New Roman" w:hAnsi="Times New Roman" w:cs="Times New Roman"/>
          <w:sz w:val="24"/>
          <w:szCs w:val="24"/>
        </w:rPr>
      </w:pPr>
      <w:r w:rsidRPr="00946DE1">
        <w:rPr>
          <w:rFonts w:ascii="Times New Roman" w:hAnsi="Times New Roman" w:cs="Times New Roman"/>
          <w:sz w:val="24"/>
          <w:szCs w:val="24"/>
        </w:rPr>
        <w:t>Oracle. (1996-2000). 2 Overview of Logical Design. Retrieved from (</w:t>
      </w:r>
      <w:hyperlink r:id="rId7" w:history="1">
        <w:r w:rsidRPr="00946DE1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http://docs.oracle.com/cd/A87860_01/doc/server.817/a76994/logical.htm</w:t>
        </w:r>
      </w:hyperlink>
      <w:r w:rsidRPr="00946DE1">
        <w:rPr>
          <w:rFonts w:ascii="Times New Roman" w:hAnsi="Times New Roman" w:cs="Times New Roman"/>
          <w:sz w:val="24"/>
          <w:szCs w:val="24"/>
        </w:rPr>
        <w:t>)</w:t>
      </w:r>
    </w:p>
    <w:p w14:paraId="6413C02C" w14:textId="77777777" w:rsidR="00685B5D" w:rsidRPr="00A565AC" w:rsidRDefault="00685B5D" w:rsidP="00A565AC">
      <w:pPr>
        <w:tabs>
          <w:tab w:val="left" w:pos="1590"/>
        </w:tabs>
        <w:spacing w:line="480" w:lineRule="auto"/>
        <w:ind w:left="1588" w:hanging="1588"/>
        <w:jc w:val="both"/>
        <w:rPr>
          <w:rFonts w:ascii="Times New Roman" w:hAnsi="Times New Roman" w:cs="Times New Roman"/>
          <w:sz w:val="24"/>
          <w:szCs w:val="24"/>
        </w:rPr>
      </w:pPr>
    </w:p>
    <w:p w14:paraId="64C04F0B" w14:textId="77777777" w:rsidR="00685B5D" w:rsidRPr="00A565AC" w:rsidRDefault="00685B5D" w:rsidP="00A565AC">
      <w:pPr>
        <w:tabs>
          <w:tab w:val="left" w:pos="1590"/>
        </w:tabs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0A54AE3" w14:textId="77777777" w:rsidR="00685B5D" w:rsidRPr="00A565AC" w:rsidRDefault="00685B5D" w:rsidP="00A565AC">
      <w:pPr>
        <w:tabs>
          <w:tab w:val="left" w:pos="1590"/>
        </w:tabs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036C3E7" w14:textId="77777777" w:rsidR="00685B5D" w:rsidRPr="00A565AC" w:rsidRDefault="00685B5D" w:rsidP="00A565AC">
      <w:pPr>
        <w:tabs>
          <w:tab w:val="left" w:pos="1590"/>
        </w:tabs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0063BCC" w14:textId="77777777" w:rsidR="00685B5D" w:rsidRPr="00A565AC" w:rsidRDefault="00685B5D" w:rsidP="00A565AC">
      <w:pPr>
        <w:tabs>
          <w:tab w:val="left" w:pos="1590"/>
        </w:tabs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A30FADE" w14:textId="77777777" w:rsidR="00685B5D" w:rsidRPr="00A565AC" w:rsidRDefault="00685B5D" w:rsidP="00A565AC">
      <w:pPr>
        <w:tabs>
          <w:tab w:val="left" w:pos="1590"/>
        </w:tabs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414F6EF" w14:textId="77777777" w:rsidR="00685B5D" w:rsidRPr="00A565AC" w:rsidRDefault="00685B5D" w:rsidP="00A565AC">
      <w:pPr>
        <w:tabs>
          <w:tab w:val="left" w:pos="1590"/>
        </w:tabs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351F1F6" w14:textId="77777777" w:rsidR="00685B5D" w:rsidRPr="00A565AC" w:rsidRDefault="00685B5D" w:rsidP="00A565AC">
      <w:pPr>
        <w:tabs>
          <w:tab w:val="left" w:pos="1590"/>
        </w:tabs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9BC3A9D" w14:textId="77777777" w:rsidR="00685B5D" w:rsidRPr="00A565AC" w:rsidRDefault="00685B5D" w:rsidP="00A565AC">
      <w:pPr>
        <w:tabs>
          <w:tab w:val="left" w:pos="1590"/>
        </w:tabs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521877A" w14:textId="77777777" w:rsidR="00685B5D" w:rsidRPr="00A565AC" w:rsidRDefault="00685B5D" w:rsidP="00A565AC">
      <w:pPr>
        <w:tabs>
          <w:tab w:val="left" w:pos="1590"/>
        </w:tabs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257497C" w14:textId="77777777" w:rsidR="00685B5D" w:rsidRPr="00A565AC" w:rsidRDefault="00685B5D" w:rsidP="00A565AC">
      <w:pPr>
        <w:tabs>
          <w:tab w:val="left" w:pos="1590"/>
        </w:tabs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9AADEC2" w14:textId="77777777" w:rsidR="00685B5D" w:rsidRPr="00A565AC" w:rsidRDefault="00685B5D" w:rsidP="00A565AC">
      <w:pPr>
        <w:tabs>
          <w:tab w:val="left" w:pos="1590"/>
        </w:tabs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B30819A" w14:textId="77777777" w:rsidR="00685B5D" w:rsidRPr="00A565AC" w:rsidRDefault="00685B5D" w:rsidP="00A565AC">
      <w:pPr>
        <w:tabs>
          <w:tab w:val="left" w:pos="1590"/>
        </w:tabs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EE8FBF1" w14:textId="77777777" w:rsidR="00685B5D" w:rsidRPr="00A565AC" w:rsidRDefault="00685B5D" w:rsidP="00A565AC">
      <w:pPr>
        <w:tabs>
          <w:tab w:val="left" w:pos="1590"/>
        </w:tabs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B15FDEE" w14:textId="77777777" w:rsidR="00685B5D" w:rsidRPr="00A565AC" w:rsidRDefault="00685B5D" w:rsidP="00A565AC">
      <w:pPr>
        <w:tabs>
          <w:tab w:val="left" w:pos="1590"/>
        </w:tabs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5BB61D6" w14:textId="77777777" w:rsidR="00685B5D" w:rsidRPr="00A565AC" w:rsidRDefault="00685B5D" w:rsidP="00A565AC">
      <w:pPr>
        <w:tabs>
          <w:tab w:val="left" w:pos="1590"/>
        </w:tabs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0A5286E" w14:textId="77777777" w:rsidR="00685B5D" w:rsidRPr="00A565AC" w:rsidRDefault="00685B5D" w:rsidP="00A565AC">
      <w:pPr>
        <w:tabs>
          <w:tab w:val="left" w:pos="1590"/>
        </w:tabs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B0CEE10" w14:textId="77777777" w:rsidR="00685B5D" w:rsidRPr="00A565AC" w:rsidRDefault="00685B5D" w:rsidP="00A565AC">
      <w:pPr>
        <w:tabs>
          <w:tab w:val="left" w:pos="1590"/>
        </w:tabs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A159716" w14:textId="77777777" w:rsidR="00685B5D" w:rsidRPr="00A565AC" w:rsidRDefault="00685B5D" w:rsidP="00A565AC">
      <w:pPr>
        <w:tabs>
          <w:tab w:val="left" w:pos="1590"/>
        </w:tabs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685B5D" w:rsidRPr="00A565AC" w:rsidSect="00A565AC">
      <w:headerReference w:type="default" r:id="rId8"/>
      <w:headerReference w:type="first" r:id="rId9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63745BB" w14:textId="77777777" w:rsidR="005E0833" w:rsidRDefault="005E0833" w:rsidP="00685B5D">
      <w:pPr>
        <w:spacing w:after="0" w:line="240" w:lineRule="auto"/>
      </w:pPr>
      <w:r>
        <w:separator/>
      </w:r>
    </w:p>
  </w:endnote>
  <w:endnote w:type="continuationSeparator" w:id="0">
    <w:p w14:paraId="77258E8F" w14:textId="77777777" w:rsidR="005E0833" w:rsidRDefault="005E0833" w:rsidP="00685B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2898FC5" w14:textId="77777777" w:rsidR="005E0833" w:rsidRDefault="005E0833" w:rsidP="00685B5D">
      <w:pPr>
        <w:spacing w:after="0" w:line="240" w:lineRule="auto"/>
      </w:pPr>
      <w:r>
        <w:separator/>
      </w:r>
    </w:p>
  </w:footnote>
  <w:footnote w:type="continuationSeparator" w:id="0">
    <w:p w14:paraId="2D88FB7C" w14:textId="77777777" w:rsidR="005E0833" w:rsidRDefault="005E0833" w:rsidP="00685B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49457B" w14:textId="77777777" w:rsidR="00A565AC" w:rsidRDefault="00946DE1" w:rsidP="00946DE1">
    <w:r w:rsidRPr="00946DE1">
      <w:rPr>
        <w:rFonts w:ascii="Times New Roman" w:hAnsi="Times New Roman" w:cs="Times New Roman"/>
        <w:sz w:val="24"/>
        <w:szCs w:val="24"/>
      </w:rPr>
      <w:t>DATABASE DESIGN</w:t>
    </w:r>
    <w:r w:rsidRPr="00946DE1">
      <w:rPr>
        <w:rFonts w:ascii="Times New Roman" w:hAnsi="Times New Roman" w:cs="Times New Roman"/>
        <w:sz w:val="24"/>
        <w:szCs w:val="24"/>
      </w:rPr>
      <w:tab/>
    </w:r>
    <w:r w:rsidRPr="00946DE1">
      <w:rPr>
        <w:rFonts w:ascii="Times New Roman" w:hAnsi="Times New Roman" w:cs="Times New Roman"/>
        <w:sz w:val="24"/>
        <w:szCs w:val="24"/>
      </w:rPr>
      <w:tab/>
    </w:r>
    <w:r w:rsidRPr="00946DE1">
      <w:rPr>
        <w:rFonts w:ascii="Times New Roman" w:hAnsi="Times New Roman" w:cs="Times New Roman"/>
        <w:sz w:val="24"/>
        <w:szCs w:val="24"/>
      </w:rPr>
      <w:tab/>
    </w:r>
    <w:r w:rsidRPr="00946DE1">
      <w:rPr>
        <w:rFonts w:ascii="Times New Roman" w:hAnsi="Times New Roman" w:cs="Times New Roman"/>
        <w:sz w:val="24"/>
        <w:szCs w:val="24"/>
      </w:rPr>
      <w:tab/>
    </w:r>
    <w:r w:rsidRPr="00946DE1">
      <w:rPr>
        <w:rFonts w:ascii="Times New Roman" w:hAnsi="Times New Roman" w:cs="Times New Roman"/>
        <w:sz w:val="24"/>
        <w:szCs w:val="24"/>
      </w:rPr>
      <w:tab/>
    </w:r>
    <w:r w:rsidRPr="00946DE1">
      <w:rPr>
        <w:rFonts w:ascii="Times New Roman" w:hAnsi="Times New Roman" w:cs="Times New Roman"/>
        <w:sz w:val="24"/>
        <w:szCs w:val="24"/>
      </w:rPr>
      <w:tab/>
    </w:r>
    <w:r w:rsidRPr="00946DE1"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 xml:space="preserve">                            </w:t>
    </w:r>
    <w:r w:rsidRPr="00946DE1">
      <w:rPr>
        <w:rFonts w:ascii="Times New Roman" w:hAnsi="Times New Roman" w:cs="Times New Roman"/>
        <w:sz w:val="24"/>
        <w:szCs w:val="24"/>
      </w:rPr>
      <w:fldChar w:fldCharType="begin"/>
    </w:r>
    <w:r w:rsidRPr="00946DE1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946DE1">
      <w:rPr>
        <w:rFonts w:ascii="Times New Roman" w:hAnsi="Times New Roman" w:cs="Times New Roman"/>
        <w:sz w:val="24"/>
        <w:szCs w:val="24"/>
      </w:rPr>
      <w:fldChar w:fldCharType="separate"/>
    </w:r>
    <w:r w:rsidR="00E905C4">
      <w:rPr>
        <w:rFonts w:ascii="Times New Roman" w:hAnsi="Times New Roman" w:cs="Times New Roman"/>
        <w:noProof/>
        <w:sz w:val="24"/>
        <w:szCs w:val="24"/>
      </w:rPr>
      <w:t>2</w:t>
    </w:r>
    <w:r w:rsidRPr="00946DE1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C80BC3" w14:textId="77777777" w:rsidR="00A565AC" w:rsidRPr="00946DE1" w:rsidRDefault="00A565AC" w:rsidP="00A565AC">
    <w:r w:rsidRPr="00946DE1">
      <w:t xml:space="preserve">Running Head: </w:t>
    </w:r>
    <w:bookmarkStart w:id="1" w:name="_Hlk483248881"/>
    <w:r w:rsidRPr="00946DE1">
      <w:rPr>
        <w:rFonts w:ascii="Times New Roman" w:hAnsi="Times New Roman" w:cs="Times New Roman"/>
        <w:sz w:val="24"/>
        <w:szCs w:val="24"/>
      </w:rPr>
      <w:t>DATABASE DESIGN</w:t>
    </w:r>
    <w:r w:rsidRPr="00946DE1">
      <w:rPr>
        <w:rFonts w:ascii="Times New Roman" w:hAnsi="Times New Roman" w:cs="Times New Roman"/>
        <w:sz w:val="24"/>
        <w:szCs w:val="24"/>
      </w:rPr>
      <w:tab/>
    </w:r>
    <w:r w:rsidRPr="00946DE1">
      <w:rPr>
        <w:rFonts w:ascii="Times New Roman" w:hAnsi="Times New Roman" w:cs="Times New Roman"/>
        <w:sz w:val="24"/>
        <w:szCs w:val="24"/>
      </w:rPr>
      <w:tab/>
    </w:r>
    <w:r w:rsidRPr="00946DE1">
      <w:rPr>
        <w:rFonts w:ascii="Times New Roman" w:hAnsi="Times New Roman" w:cs="Times New Roman"/>
        <w:sz w:val="24"/>
        <w:szCs w:val="24"/>
      </w:rPr>
      <w:tab/>
    </w:r>
    <w:r w:rsidRPr="00946DE1">
      <w:rPr>
        <w:rFonts w:ascii="Times New Roman" w:hAnsi="Times New Roman" w:cs="Times New Roman"/>
        <w:sz w:val="24"/>
        <w:szCs w:val="24"/>
      </w:rPr>
      <w:tab/>
    </w:r>
    <w:r w:rsidRPr="00946DE1">
      <w:rPr>
        <w:rFonts w:ascii="Times New Roman" w:hAnsi="Times New Roman" w:cs="Times New Roman"/>
        <w:sz w:val="24"/>
        <w:szCs w:val="24"/>
      </w:rPr>
      <w:tab/>
    </w:r>
    <w:r w:rsidRPr="00946DE1">
      <w:rPr>
        <w:rFonts w:ascii="Times New Roman" w:hAnsi="Times New Roman" w:cs="Times New Roman"/>
        <w:sz w:val="24"/>
        <w:szCs w:val="24"/>
      </w:rPr>
      <w:tab/>
    </w:r>
    <w:r w:rsidRPr="00946DE1">
      <w:rPr>
        <w:rFonts w:ascii="Times New Roman" w:hAnsi="Times New Roman" w:cs="Times New Roman"/>
        <w:sz w:val="24"/>
        <w:szCs w:val="24"/>
      </w:rPr>
      <w:tab/>
    </w:r>
    <w:r w:rsidR="00946DE1">
      <w:rPr>
        <w:rFonts w:ascii="Times New Roman" w:hAnsi="Times New Roman" w:cs="Times New Roman"/>
        <w:sz w:val="24"/>
        <w:szCs w:val="24"/>
      </w:rPr>
      <w:t xml:space="preserve">                </w:t>
    </w:r>
    <w:r w:rsidRPr="00946DE1">
      <w:rPr>
        <w:rFonts w:ascii="Times New Roman" w:hAnsi="Times New Roman" w:cs="Times New Roman"/>
        <w:sz w:val="24"/>
        <w:szCs w:val="24"/>
      </w:rPr>
      <w:fldChar w:fldCharType="begin"/>
    </w:r>
    <w:r w:rsidRPr="00946DE1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946DE1">
      <w:rPr>
        <w:rFonts w:ascii="Times New Roman" w:hAnsi="Times New Roman" w:cs="Times New Roman"/>
        <w:sz w:val="24"/>
        <w:szCs w:val="24"/>
      </w:rPr>
      <w:fldChar w:fldCharType="separate"/>
    </w:r>
    <w:r w:rsidR="004D49B9">
      <w:rPr>
        <w:rFonts w:ascii="Times New Roman" w:hAnsi="Times New Roman" w:cs="Times New Roman"/>
        <w:noProof/>
        <w:sz w:val="24"/>
        <w:szCs w:val="24"/>
      </w:rPr>
      <w:t>1</w:t>
    </w:r>
    <w:r w:rsidRPr="00946DE1">
      <w:rPr>
        <w:rFonts w:ascii="Times New Roman" w:hAnsi="Times New Roman" w:cs="Times New Roman"/>
        <w:noProof/>
        <w:sz w:val="24"/>
        <w:szCs w:val="24"/>
      </w:rPr>
      <w:fldChar w:fldCharType="end"/>
    </w:r>
  </w:p>
  <w:bookmarkEnd w:id="1"/>
  <w:p w14:paraId="4077FD00" w14:textId="77777777" w:rsidR="00A565AC" w:rsidRDefault="00A565A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Q0sTAyNLQ0MzEzMDNT0lEKTi0uzszPAykwrAUAFBSh+ywAAAA="/>
  </w:docVars>
  <w:rsids>
    <w:rsidRoot w:val="0026271B"/>
    <w:rsid w:val="000608A2"/>
    <w:rsid w:val="000C78F7"/>
    <w:rsid w:val="001E1526"/>
    <w:rsid w:val="001F6AE9"/>
    <w:rsid w:val="0026271B"/>
    <w:rsid w:val="003576EC"/>
    <w:rsid w:val="00367DE1"/>
    <w:rsid w:val="00494000"/>
    <w:rsid w:val="004D49B9"/>
    <w:rsid w:val="005429D8"/>
    <w:rsid w:val="005E0833"/>
    <w:rsid w:val="00685B5D"/>
    <w:rsid w:val="0077531F"/>
    <w:rsid w:val="00791196"/>
    <w:rsid w:val="0081405A"/>
    <w:rsid w:val="0087007D"/>
    <w:rsid w:val="008A5C9C"/>
    <w:rsid w:val="00921D20"/>
    <w:rsid w:val="00946DE1"/>
    <w:rsid w:val="009C0A02"/>
    <w:rsid w:val="00A565AC"/>
    <w:rsid w:val="00AF497B"/>
    <w:rsid w:val="00B27569"/>
    <w:rsid w:val="00B80D7B"/>
    <w:rsid w:val="00BB320A"/>
    <w:rsid w:val="00C21C49"/>
    <w:rsid w:val="00E905C4"/>
    <w:rsid w:val="00EE338E"/>
    <w:rsid w:val="00F32E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86248A8"/>
  <w15:chartTrackingRefBased/>
  <w15:docId w15:val="{105B18B1-8E02-4801-A59B-A2C01044D2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B320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85B5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5B5D"/>
  </w:style>
  <w:style w:type="paragraph" w:styleId="Footer">
    <w:name w:val="footer"/>
    <w:basedOn w:val="Normal"/>
    <w:link w:val="FooterChar"/>
    <w:uiPriority w:val="99"/>
    <w:unhideWhenUsed/>
    <w:rsid w:val="00685B5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5B5D"/>
  </w:style>
  <w:style w:type="character" w:styleId="Hyperlink">
    <w:name w:val="Hyperlink"/>
    <w:basedOn w:val="DefaultParagraphFont"/>
    <w:uiPriority w:val="99"/>
    <w:unhideWhenUsed/>
    <w:rsid w:val="00685B5D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685B5D"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685B5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5389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999805">
          <w:marLeft w:val="0"/>
          <w:marRight w:val="0"/>
          <w:marTop w:val="0"/>
          <w:marBottom w:val="270"/>
          <w:divBdr>
            <w:top w:val="single" w:sz="6" w:space="0" w:color="E3E3E3"/>
            <w:left w:val="single" w:sz="6" w:space="0" w:color="E3E3E3"/>
            <w:bottom w:val="single" w:sz="6" w:space="0" w:color="E3E3E3"/>
            <w:right w:val="single" w:sz="6" w:space="0" w:color="E3E3E3"/>
          </w:divBdr>
          <w:divsChild>
            <w:div w:id="46998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3459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61748753">
          <w:marLeft w:val="0"/>
          <w:marRight w:val="0"/>
          <w:marTop w:val="0"/>
          <w:marBottom w:val="270"/>
          <w:divBdr>
            <w:top w:val="single" w:sz="6" w:space="0" w:color="E3E3E3"/>
            <w:left w:val="single" w:sz="6" w:space="0" w:color="E3E3E3"/>
            <w:bottom w:val="single" w:sz="6" w:space="0" w:color="E3E3E3"/>
            <w:right w:val="single" w:sz="6" w:space="0" w:color="E3E3E3"/>
          </w:divBdr>
          <w:divsChild>
            <w:div w:id="166300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8442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72684922">
          <w:marLeft w:val="0"/>
          <w:marRight w:val="0"/>
          <w:marTop w:val="0"/>
          <w:marBottom w:val="270"/>
          <w:divBdr>
            <w:top w:val="single" w:sz="6" w:space="0" w:color="E3E3E3"/>
            <w:left w:val="single" w:sz="6" w:space="0" w:color="E3E3E3"/>
            <w:bottom w:val="single" w:sz="6" w:space="0" w:color="E3E3E3"/>
            <w:right w:val="single" w:sz="6" w:space="0" w:color="E3E3E3"/>
          </w:divBdr>
          <w:divsChild>
            <w:div w:id="10342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196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343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55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415163">
              <w:marLeft w:val="0"/>
              <w:marRight w:val="0"/>
              <w:marTop w:val="270"/>
              <w:marBottom w:val="0"/>
              <w:divBdr>
                <w:top w:val="dotted" w:sz="6" w:space="13" w:color="E3E3E3"/>
                <w:left w:val="dotted" w:sz="2" w:space="0" w:color="E3E3E3"/>
                <w:bottom w:val="dotted" w:sz="2" w:space="0" w:color="E3E3E3"/>
                <w:right w:val="dotted" w:sz="2" w:space="0" w:color="E3E3E3"/>
              </w:divBdr>
              <w:divsChild>
                <w:div w:id="1063527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424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20789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7613778">
                              <w:marLeft w:val="0"/>
                              <w:marRight w:val="0"/>
                              <w:marTop w:val="0"/>
                              <w:marBottom w:val="270"/>
                              <w:divBdr>
                                <w:top w:val="single" w:sz="6" w:space="0" w:color="E3E3E3"/>
                                <w:left w:val="single" w:sz="6" w:space="0" w:color="E3E3E3"/>
                                <w:bottom w:val="single" w:sz="6" w:space="0" w:color="E3E3E3"/>
                                <w:right w:val="single" w:sz="6" w:space="0" w:color="E3E3E3"/>
                              </w:divBdr>
                              <w:divsChild>
                                <w:div w:id="8720395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639281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otnotes" Target="footnotes.xml"/><Relationship Id="rId5" Type="http://schemas.openxmlformats.org/officeDocument/2006/relationships/endnotes" Target="endnotes.xml"/><Relationship Id="rId6" Type="http://schemas.openxmlformats.org/officeDocument/2006/relationships/hyperlink" Target="https://support.office.com/en-us/article/Database-basics-a849ac16-07c7-4a31-9948-3c8c94a7c204?CorrelationId=719a00a5-8bfd-4e6f-aea8-d644785051a7&amp;ui=en-US&amp;rs=en-US&amp;ad=US" TargetMode="External"/><Relationship Id="rId7" Type="http://schemas.openxmlformats.org/officeDocument/2006/relationships/hyperlink" Target="http://docs.oracle.com/cd/A87860_01/doc/server.817/a76994/logical.htm" TargetMode="External"/><Relationship Id="rId8" Type="http://schemas.openxmlformats.org/officeDocument/2006/relationships/header" Target="header1.xml"/><Relationship Id="rId9" Type="http://schemas.openxmlformats.org/officeDocument/2006/relationships/header" Target="header2.xm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305</Words>
  <Characters>1745</Characters>
  <Application>Microsoft Macintosh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Christos Giannopoulos</cp:lastModifiedBy>
  <cp:revision>2</cp:revision>
  <dcterms:created xsi:type="dcterms:W3CDTF">2017-05-22T21:49:00Z</dcterms:created>
  <dcterms:modified xsi:type="dcterms:W3CDTF">2017-05-22T21:49:00Z</dcterms:modified>
</cp:coreProperties>
</file>